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67E34E6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sidR="00F506CD" w:rsidRPr="00F506CD">
        <w:rPr>
          <w:bCs/>
          <w:sz w:val="24"/>
          <w:szCs w:val="24"/>
        </w:rPr>
        <w:t>R2-2304297</w:t>
      </w:r>
    </w:p>
    <w:p w14:paraId="0368B960" w14:textId="77777777" w:rsidR="003A2D8D" w:rsidRDefault="00A51D53">
      <w:pPr>
        <w:pStyle w:val="Header"/>
        <w:tabs>
          <w:tab w:val="right" w:pos="9639"/>
        </w:tabs>
        <w:rPr>
          <w:bCs/>
          <w:sz w:val="24"/>
          <w:szCs w:val="24"/>
          <w:lang w:eastAsia="zh-CN"/>
        </w:rPr>
      </w:pPr>
      <w:r>
        <w:rPr>
          <w:bCs/>
          <w:sz w:val="24"/>
          <w:szCs w:val="24"/>
          <w:lang w:eastAsia="zh-CN"/>
        </w:rPr>
        <w:t>Elbonia,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423][POS] Sidelink positioning parameters in discovery signalling (Nokia)</w:t>
      </w:r>
      <w:bookmarkEnd w:id="0"/>
    </w:p>
    <w:p w14:paraId="0368B96B" w14:textId="77777777" w:rsidR="003A2D8D" w:rsidRDefault="00A51D53">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7"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8"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r>
              <w:rPr>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000000">
            <w:pPr>
              <w:pStyle w:val="TAC"/>
              <w:spacing w:before="20" w:after="20"/>
              <w:ind w:left="57" w:right="57"/>
              <w:jc w:val="left"/>
              <w:rPr>
                <w:lang w:eastAsia="zh-CN"/>
              </w:rPr>
            </w:pPr>
            <w:hyperlink r:id="rId9" w:history="1">
              <w:r w:rsidR="00985948" w:rsidRPr="009806EC">
                <w:rPr>
                  <w:rStyle w:val="Hyperlink"/>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3F09B8DC" w:rsidR="00985948" w:rsidRDefault="00000000">
            <w:pPr>
              <w:pStyle w:val="TAC"/>
              <w:spacing w:before="20" w:after="20"/>
              <w:ind w:left="57" w:right="57"/>
              <w:jc w:val="left"/>
              <w:rPr>
                <w:lang w:eastAsia="zh-CN"/>
              </w:rPr>
            </w:pPr>
            <w:hyperlink r:id="rId10" w:history="1">
              <w:r w:rsidR="00297CDB" w:rsidRPr="00200417">
                <w:rPr>
                  <w:rStyle w:val="Hyperlink"/>
                  <w:lang w:eastAsia="zh-CN"/>
                </w:rPr>
                <w:t>rob.j.davies@philips.com</w:t>
              </w:r>
            </w:hyperlink>
          </w:p>
        </w:tc>
      </w:tr>
      <w:tr w:rsidR="00297CDB" w14:paraId="5E3121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C5B1A4" w14:textId="37DC7248" w:rsidR="00297CDB" w:rsidRDefault="00297CDB">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93CD5FE" w14:textId="138736B9" w:rsidR="00297CDB" w:rsidRDefault="00297CDB">
            <w:pPr>
              <w:pStyle w:val="TAC"/>
              <w:spacing w:before="20" w:after="20"/>
              <w:ind w:left="57" w:right="57"/>
              <w:jc w:val="left"/>
              <w:rPr>
                <w:lang w:eastAsia="zh-CN"/>
              </w:rPr>
            </w:pPr>
            <w:r>
              <w:rPr>
                <w:lang w:eastAsia="zh-CN"/>
              </w:rPr>
              <w:t>Jeongseok Yu</w:t>
            </w:r>
          </w:p>
        </w:tc>
        <w:tc>
          <w:tcPr>
            <w:tcW w:w="4391" w:type="dxa"/>
            <w:tcBorders>
              <w:top w:val="single" w:sz="4" w:space="0" w:color="auto"/>
              <w:left w:val="single" w:sz="4" w:space="0" w:color="auto"/>
              <w:bottom w:val="single" w:sz="4" w:space="0" w:color="auto"/>
              <w:right w:val="single" w:sz="4" w:space="0" w:color="auto"/>
            </w:tcBorders>
          </w:tcPr>
          <w:p w14:paraId="3DEA3CF4" w14:textId="4ED705F8" w:rsidR="00297CDB" w:rsidRDefault="00297CDB">
            <w:pPr>
              <w:pStyle w:val="TAC"/>
              <w:spacing w:before="20" w:after="20"/>
              <w:ind w:left="57" w:right="57"/>
              <w:jc w:val="left"/>
              <w:rPr>
                <w:lang w:eastAsia="zh-CN"/>
              </w:rPr>
            </w:pPr>
            <w:r>
              <w:rPr>
                <w:lang w:eastAsia="zh-CN"/>
              </w:rPr>
              <w:t>Jeongseok.yu@samsung.com</w:t>
            </w:r>
          </w:p>
        </w:tc>
      </w:tr>
      <w:tr w:rsidR="00B21134" w14:paraId="48B4A6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491684" w14:textId="0B3BC300" w:rsidR="00B21134" w:rsidRDefault="00B21134">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7DF1ABB4" w14:textId="31A2D376" w:rsidR="00B21134" w:rsidRDefault="00B21134">
            <w:pPr>
              <w:pStyle w:val="TAC"/>
              <w:spacing w:before="20" w:after="20"/>
              <w:ind w:left="57" w:right="57"/>
              <w:jc w:val="left"/>
              <w:rPr>
                <w:lang w:eastAsia="zh-CN"/>
              </w:rPr>
            </w:pPr>
            <w:r>
              <w:rPr>
                <w:rFonts w:hint="eastAsia"/>
                <w:lang w:eastAsia="zh-CN"/>
              </w:rPr>
              <w:t>X</w:t>
            </w:r>
            <w:r>
              <w:rPr>
                <w:lang w:eastAsia="zh-CN"/>
              </w:rPr>
              <w:t>iaoxuan Tang</w:t>
            </w:r>
          </w:p>
        </w:tc>
        <w:tc>
          <w:tcPr>
            <w:tcW w:w="4391" w:type="dxa"/>
            <w:tcBorders>
              <w:top w:val="single" w:sz="4" w:space="0" w:color="auto"/>
              <w:left w:val="single" w:sz="4" w:space="0" w:color="auto"/>
              <w:bottom w:val="single" w:sz="4" w:space="0" w:color="auto"/>
              <w:right w:val="single" w:sz="4" w:space="0" w:color="auto"/>
            </w:tcBorders>
          </w:tcPr>
          <w:p w14:paraId="3B550BDB" w14:textId="3A381D67" w:rsidR="00B21134" w:rsidRDefault="00B21134">
            <w:pPr>
              <w:pStyle w:val="TAC"/>
              <w:spacing w:before="20" w:after="20"/>
              <w:ind w:left="57" w:right="57"/>
              <w:jc w:val="left"/>
              <w:rPr>
                <w:lang w:eastAsia="zh-CN"/>
              </w:rPr>
            </w:pPr>
            <w:r>
              <w:rPr>
                <w:rFonts w:hint="eastAsia"/>
                <w:lang w:eastAsia="zh-CN"/>
              </w:rPr>
              <w:t>t</w:t>
            </w:r>
            <w:r>
              <w:rPr>
                <w:lang w:eastAsia="zh-CN"/>
              </w:rPr>
              <w:t>angxiaoxuan@chinamobile.com</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lastRenderedPageBreak/>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ListParagraph"/>
        <w:numPr>
          <w:ilvl w:val="0"/>
          <w:numId w:val="3"/>
        </w:numPr>
        <w:jc w:val="both"/>
      </w:pPr>
      <w:r>
        <w:t>support of a specific SL positioning role (</w:t>
      </w:r>
      <w:r>
        <w:rPr>
          <w:i/>
          <w:iCs/>
        </w:rPr>
        <w:t>eg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r>
        <w:rPr>
          <w:i/>
          <w:iCs/>
        </w:rPr>
        <w:t>eg,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 xml:space="preserve">contribution to SL positioning QoS and performance (eg,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r>
        <w:rPr>
          <w:i/>
          <w:iCs/>
        </w:rPr>
        <w:t>eg,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ListParagraph"/>
        <w:numPr>
          <w:ilvl w:val="0"/>
          <w:numId w:val="3"/>
        </w:numPr>
      </w:pPr>
      <w:r>
        <w:t>ProS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14:paraId="0368BA01" w14:textId="77777777" w:rsidR="003A2D8D" w:rsidRDefault="00A51D53">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To avoid too much capability change among a large number of candidate neighbor UE, it would be beneficial to filter out the UEs that can not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 xml:space="preserve">For Hybrid Positioning (Uu+SL);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Uu+SL).</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in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3" w:name="_Hlk132885397"/>
            <w:r>
              <w:rPr>
                <w:lang w:val="en-US"/>
              </w:rPr>
              <w:t>The discovery messages should enable the UE to perform a first-pass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97CDB" w14:paraId="48CA97A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85D6A2" w14:textId="05DB347F" w:rsidR="00297CDB" w:rsidRDefault="00297CDB" w:rsidP="0022373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7987ACC9" w14:textId="5C45AFB8" w:rsidR="00297CDB" w:rsidRDefault="00297CDB"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EEF0A6F" w14:textId="77777777" w:rsidR="00297CDB" w:rsidRDefault="00297CDB" w:rsidP="00297CDB">
            <w:pPr>
              <w:pStyle w:val="TAC"/>
              <w:spacing w:before="20" w:after="20"/>
              <w:ind w:left="57" w:right="57"/>
              <w:jc w:val="left"/>
              <w:rPr>
                <w:lang w:val="en-US"/>
              </w:rPr>
            </w:pPr>
            <w:r>
              <w:rPr>
                <w:lang w:val="en-US"/>
              </w:rPr>
              <w:t xml:space="preserve">In our understanding, at least UE role and SLPP support indication (i.e., via </w:t>
            </w:r>
            <w:r w:rsidRPr="00606842">
              <w:rPr>
                <w:lang w:val="en-US"/>
              </w:rPr>
              <w:t>Ranging/Sidelink Positioning service Code</w:t>
            </w:r>
            <w:r>
              <w:rPr>
                <w:lang w:val="en-US"/>
              </w:rPr>
              <w:t xml:space="preserve">) are provided within discovery message as concluded by SA2. And it is understood that those parameters are minimum requirement to select Anchor UE(s) or Server UE based on the service code and UE role. </w:t>
            </w:r>
          </w:p>
          <w:p w14:paraId="63703191" w14:textId="77777777" w:rsidR="00297CDB" w:rsidRDefault="00297CDB" w:rsidP="00297CDB">
            <w:pPr>
              <w:pStyle w:val="TAC"/>
              <w:spacing w:before="20" w:after="20"/>
              <w:ind w:left="57" w:right="57"/>
              <w:jc w:val="left"/>
              <w:rPr>
                <w:lang w:val="en-US"/>
              </w:rPr>
            </w:pPr>
          </w:p>
          <w:p w14:paraId="622A8195" w14:textId="77777777" w:rsidR="00297CDB" w:rsidRDefault="00297CDB" w:rsidP="00297CDB">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13BA1F47" w14:textId="77777777" w:rsidR="00297CDB" w:rsidRDefault="00297CDB" w:rsidP="00297CDB">
            <w:pPr>
              <w:pStyle w:val="TAC"/>
              <w:spacing w:before="20" w:after="20"/>
              <w:ind w:left="57" w:right="57"/>
              <w:jc w:val="left"/>
              <w:rPr>
                <w:lang w:val="en-US"/>
              </w:rPr>
            </w:pPr>
          </w:p>
          <w:p w14:paraId="664E9AB7" w14:textId="77777777" w:rsidR="00297CDB" w:rsidRDefault="00297CDB" w:rsidP="00297CDB">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709259F6" w14:textId="77777777" w:rsidR="00297CDB" w:rsidRDefault="00297CDB" w:rsidP="00297CDB">
            <w:pPr>
              <w:pStyle w:val="TAC"/>
              <w:spacing w:before="20" w:after="20"/>
              <w:ind w:left="57" w:right="57"/>
              <w:jc w:val="left"/>
              <w:rPr>
                <w:lang w:val="en-US"/>
              </w:rPr>
            </w:pPr>
          </w:p>
          <w:p w14:paraId="64FC941A" w14:textId="39921965" w:rsidR="00297CDB" w:rsidRDefault="00297CDB" w:rsidP="00297CDB">
            <w:pPr>
              <w:pStyle w:val="TAC"/>
              <w:spacing w:before="20" w:after="20"/>
              <w:ind w:left="57" w:right="57"/>
              <w:jc w:val="left"/>
              <w:rPr>
                <w:lang w:val="en-US"/>
              </w:rPr>
            </w:pPr>
            <w:r>
              <w:rPr>
                <w:lang w:val="en-US"/>
              </w:rPr>
              <w:t xml:space="preserve">But we believe part of capabilities and additional information could be useful </w:t>
            </w:r>
            <w:r w:rsidRPr="00E339C5">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8E4D6C" w14:paraId="1E1C033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4185E3" w14:textId="673D9BBD"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5BA56CC" w14:textId="418C7D86" w:rsidR="008E4D6C" w:rsidRDefault="008E4D6C" w:rsidP="008E4D6C">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45B84BAE" w14:textId="77777777" w:rsidR="008E4D6C" w:rsidRDefault="008E4D6C" w:rsidP="008E4D6C">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58A07100" w14:textId="4A3C2F6C" w:rsidR="008E4D6C" w:rsidRDefault="008E4D6C" w:rsidP="008E4D6C">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00712F" w14:paraId="67C851B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B7CAC8" w14:textId="0AF34EC5" w:rsidR="0000712F" w:rsidRDefault="0000712F" w:rsidP="008E4D6C">
            <w:pPr>
              <w:pStyle w:val="TAC"/>
              <w:spacing w:before="20" w:after="20"/>
              <w:ind w:left="57" w:right="57"/>
              <w:jc w:val="left"/>
              <w:rPr>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3EEB5264" w14:textId="4B915C17" w:rsidR="0000712F" w:rsidRDefault="0000712F" w:rsidP="008E4D6C">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C4AA5B" w14:textId="2E447347" w:rsidR="0000712F" w:rsidRDefault="0000712F" w:rsidP="0000712F">
            <w:pPr>
              <w:pStyle w:val="TAC"/>
              <w:spacing w:before="20" w:after="20"/>
              <w:ind w:right="57"/>
              <w:jc w:val="left"/>
              <w:rPr>
                <w:lang w:val="en-US" w:eastAsia="zh-CN"/>
              </w:rPr>
            </w:pPr>
            <w:r>
              <w:rPr>
                <w:lang w:val="en-US" w:eastAsia="zh-CN"/>
              </w:rPr>
              <w:t>This is already agreed in SA2 and we should specify what RAN2 should do based on this agreement. Based on our understanding, information in the discovery message is more of a coarse information like UE role</w:t>
            </w:r>
            <w:r w:rsidR="00C04FFD">
              <w:rPr>
                <w:lang w:val="en-US" w:eastAsia="zh-CN"/>
              </w:rPr>
              <w:t xml:space="preserve"> (e.g. located UE, PRU, server UE etc.)</w:t>
            </w:r>
            <w:r>
              <w:rPr>
                <w:lang w:val="en-US" w:eastAsia="zh-CN"/>
              </w:rPr>
              <w:t xml:space="preserve"> and SLPP support. It is for the first step selection</w:t>
            </w:r>
            <w:r w:rsidR="00883E3A">
              <w:rPr>
                <w:lang w:val="en-US" w:eastAsia="zh-CN"/>
              </w:rPr>
              <w:t xml:space="preserve"> before PC5 link setup</w:t>
            </w:r>
            <w:r>
              <w:rPr>
                <w:lang w:val="en-US" w:eastAsia="zh-CN"/>
              </w:rPr>
              <w:t>. Details are exchanged by the SLPP as we agreed for the final selection</w:t>
            </w:r>
            <w:r w:rsidR="00883E3A">
              <w:rPr>
                <w:lang w:val="en-US" w:eastAsia="zh-CN"/>
              </w:rPr>
              <w:t xml:space="preserve"> within the candidates selected based on discovery procedure.</w:t>
            </w:r>
          </w:p>
        </w:tc>
      </w:tr>
    </w:tbl>
    <w:p w14:paraId="0368BA31" w14:textId="77777777" w:rsidR="003A2D8D" w:rsidRDefault="003A2D8D">
      <w:pPr>
        <w:pStyle w:val="msolistparagraph0"/>
        <w:widowControl/>
        <w:ind w:firstLineChars="0" w:firstLine="0"/>
      </w:pPr>
    </w:p>
    <w:p w14:paraId="0368BA32" w14:textId="4C79D424" w:rsidR="003A2D8D" w:rsidRDefault="00A51D53">
      <w:r>
        <w:rPr>
          <w:b/>
          <w:bCs/>
        </w:rPr>
        <w:t>Summary 1</w:t>
      </w:r>
      <w:r>
        <w:t xml:space="preserve">: </w:t>
      </w:r>
    </w:p>
    <w:p w14:paraId="0C84BF9B" w14:textId="57286588" w:rsidR="00BE6A9D" w:rsidRDefault="00BE6A9D" w:rsidP="00012E29">
      <w:pPr>
        <w:jc w:val="both"/>
      </w:pPr>
      <w:r>
        <w:t>A vast majority of companies generally supports the inclusion of information relevant to anchor /server UE discovery and selection into the discovery messages. Four companies (Qualcomm, ZTE, Ericsson, Vivo) raised the concern that such discovery message extension should be decided by SA2.</w:t>
      </w:r>
    </w:p>
    <w:p w14:paraId="25CABC5A" w14:textId="2AD5C458" w:rsidR="00BE6A9D" w:rsidRDefault="00BE6A9D" w:rsidP="00BE6A9D">
      <w:pPr>
        <w:jc w:val="both"/>
      </w:pPr>
      <w:r>
        <w:t xml:space="preserve">In this context, it is noteworthy that in the </w:t>
      </w:r>
      <w:r w:rsidR="00470E5B">
        <w:t xml:space="preserve">approved </w:t>
      </w:r>
      <w:r>
        <w:t>reply S2-2305287 to the RAN2 LS to SA2 on Sidelink positioning procedure (S2-2303952</w:t>
      </w:r>
      <w:r w:rsidR="00470E5B">
        <w:t xml:space="preserve"> </w:t>
      </w:r>
      <w:r>
        <w:t>/</w:t>
      </w:r>
      <w:r w:rsidR="00470E5B">
        <w:t xml:space="preserve"> </w:t>
      </w:r>
      <w:r>
        <w:t>R2-2302285), SA2 actually already agrees to include an SLPP metadata field during discovery, the contents of which are to be specified by RAN2:</w:t>
      </w:r>
    </w:p>
    <w:p w14:paraId="6DA89AF7" w14:textId="77777777" w:rsidR="00BE6A9D" w:rsidRDefault="00BE6A9D" w:rsidP="00BE6A9D">
      <w:pPr>
        <w:jc w:val="both"/>
      </w:pPr>
      <w:r>
        <w:t>“</w:t>
      </w:r>
      <w:r w:rsidRPr="00BE6A9D">
        <w:rPr>
          <w:i/>
          <w:iCs/>
        </w:rPr>
        <w:t>Regarding to UE discovery and selection, SA2 has decided to include an RSPP (i.e. SLPP) metadata field during discovery, the contents of which are to be specified by RAN2. SA2 expects RAN2 to include at least the supported UE roles (e.g. SL Reference UE, Located UE, SL Positioning Server UE) in the contents of this field. Note that in SA2 we distinguish between SL Reference UE and Located UE roles, and hence sincerely ask RAN2 to specify how these roles (or an equivalent thereof) can be conveyed using the RSPP metadata field.</w:t>
      </w:r>
      <w:r>
        <w:t>”</w:t>
      </w:r>
    </w:p>
    <w:p w14:paraId="4F45ABBE" w14:textId="6A02D95B" w:rsidR="00BE6A9D" w:rsidRDefault="00BE6A9D" w:rsidP="00BE6A9D">
      <w:pPr>
        <w:jc w:val="both"/>
      </w:pPr>
      <w:r>
        <w:t>SA2 further expects that all UE roles defined in 23.586 are to be advertised but other details are left to RAN2 for decision</w:t>
      </w:r>
      <w:r w:rsidR="00470E5B">
        <w:t xml:space="preserve"> (see also the approved CR </w:t>
      </w:r>
      <w:r w:rsidR="00470E5B" w:rsidRPr="00470E5B">
        <w:t>S2-2305739</w:t>
      </w:r>
      <w:r w:rsidR="00470E5B">
        <w:t xml:space="preserve"> from SA2 #156e)</w:t>
      </w:r>
      <w:r>
        <w:t>.</w:t>
      </w:r>
    </w:p>
    <w:p w14:paraId="3EDA710A" w14:textId="306BF86A" w:rsidR="00BE6A9D" w:rsidRDefault="00BE6A9D" w:rsidP="00BE6A9D">
      <w:pPr>
        <w:jc w:val="both"/>
      </w:pPr>
      <w:r>
        <w:t>Since</w:t>
      </w:r>
      <w:r w:rsidR="00E5766B">
        <w:t xml:space="preserve"> </w:t>
      </w:r>
      <w:r>
        <w:t>in this way SA2 directly addresses the concerns of the objecting companies, it is proposed to follow the SA2 guidance and confirm the usage of said SLLP metafield for anchor / server UE selection and discovery purposes. The advertisement of UE roles as expected by SA2 was commonly pointed out as the functional minimum in the above RAN2 discussion, so it is assumed it is a non-controversial topic and the following proposal is thus agreeable</w:t>
      </w:r>
      <w:r w:rsidR="000C459F">
        <w:t xml:space="preserve"> as “easy”</w:t>
      </w:r>
      <w:r>
        <w:t>:</w:t>
      </w:r>
    </w:p>
    <w:p w14:paraId="5D2F5E61" w14:textId="77777777" w:rsidR="00BE6A9D" w:rsidRDefault="00BE6A9D" w:rsidP="00BE6A9D"/>
    <w:p w14:paraId="3FD0FCA4" w14:textId="380595AC" w:rsidR="00BE6A9D" w:rsidRPr="00BE6A9D" w:rsidRDefault="00BE6A9D" w:rsidP="00BE6A9D">
      <w:pPr>
        <w:jc w:val="both"/>
        <w:rPr>
          <w:b/>
          <w:bCs/>
        </w:rPr>
      </w:pPr>
      <w:r w:rsidRPr="00BE6A9D">
        <w:rPr>
          <w:b/>
          <w:bCs/>
        </w:rPr>
        <w:t>Proposal 1: RAN2 confirms that discovery messages will</w:t>
      </w:r>
      <w:r>
        <w:rPr>
          <w:b/>
          <w:bCs/>
        </w:rPr>
        <w:t xml:space="preserve"> be used to</w:t>
      </w:r>
      <w:r w:rsidRPr="00BE6A9D">
        <w:rPr>
          <w:b/>
          <w:bCs/>
        </w:rPr>
        <w:t xml:space="preserve"> carry information for targeted discovery and selection of SL positioning UEs, including at least the indication of SA2-defined UE roles such as target UE, server UE, and located UE.</w:t>
      </w:r>
    </w:p>
    <w:p w14:paraId="6ED191DE" w14:textId="04BEFEA5" w:rsidR="00BE6A9D" w:rsidRDefault="00BE6A9D" w:rsidP="00BE6A9D"/>
    <w:p w14:paraId="2E3BA7E1" w14:textId="77777777" w:rsidR="00986EE5" w:rsidRDefault="00986EE5" w:rsidP="00BE6A9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ListParagraph"/>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eg,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eg, for fast reuse purposes)</w:t>
      </w:r>
    </w:p>
    <w:p w14:paraId="0368BA3D" w14:textId="77777777" w:rsidR="003A2D8D" w:rsidRDefault="00A51D53">
      <w:pPr>
        <w:pStyle w:val="ListParagraph"/>
        <w:numPr>
          <w:ilvl w:val="0"/>
          <w:numId w:val="7"/>
        </w:numPr>
        <w:jc w:val="both"/>
        <w:rPr>
          <w:b/>
          <w:bCs/>
          <w:lang w:val="en-US"/>
        </w:rPr>
      </w:pPr>
      <w:r>
        <w:rPr>
          <w:b/>
          <w:bCs/>
          <w:lang w:val="en-US"/>
        </w:rPr>
        <w:t>“located UE” status (i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LOS/NLOS condition wrt discovering UE</w:t>
      </w:r>
    </w:p>
    <w:p w14:paraId="0368BA40" w14:textId="77777777" w:rsidR="003A2D8D" w:rsidRDefault="00A51D53">
      <w:pPr>
        <w:pStyle w:val="ListParagraph"/>
        <w:numPr>
          <w:ilvl w:val="0"/>
          <w:numId w:val="8"/>
        </w:numPr>
        <w:jc w:val="both"/>
        <w:rPr>
          <w:b/>
          <w:bCs/>
          <w:lang w:val="en-US"/>
        </w:rPr>
      </w:pPr>
      <w:r>
        <w:rPr>
          <w:b/>
          <w:bCs/>
          <w:lang w:val="en-US"/>
        </w:rPr>
        <w:lastRenderedPageBreak/>
        <w:t>synchronization information (eg, source)</w:t>
      </w:r>
    </w:p>
    <w:p w14:paraId="0368BA41" w14:textId="77777777" w:rsidR="003A2D8D" w:rsidRDefault="00A51D53">
      <w:pPr>
        <w:pStyle w:val="ListParagraph"/>
        <w:numPr>
          <w:ilvl w:val="0"/>
          <w:numId w:val="8"/>
        </w:numPr>
        <w:jc w:val="both"/>
        <w:rPr>
          <w:b/>
          <w:bCs/>
          <w:lang w:val="en-US"/>
        </w:rPr>
      </w:pPr>
      <w:r>
        <w:rPr>
          <w:b/>
          <w:bCs/>
          <w:lang w:val="en-US"/>
        </w:rPr>
        <w:t>measurement report (eg,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eg,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eg, for fast reuse purposes)</w:t>
            </w:r>
            <w:r>
              <w:rPr>
                <w:rFonts w:hint="eastAsia"/>
                <w:lang w:val="en-US" w:eastAsia="zh-CN"/>
              </w:rPr>
              <w:t xml:space="preserve"> </w:t>
            </w:r>
            <w:r>
              <w:rPr>
                <w:lang w:val="en-US" w:eastAsia="zh-CN"/>
              </w:rPr>
              <w:t>and s2.</w:t>
            </w:r>
            <w:r>
              <w:rPr>
                <w:lang w:val="en-US" w:eastAsia="zh-CN"/>
              </w:rPr>
              <w:tab/>
              <w:t>active server UE status (eg,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1,c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Type of UE (e.g., stationary UE, moving/mobile UE, normal UE, RSU, VRU, etc)</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In addition, it’s beneficial to include an RSU flag for anchor/located UE because RSU is an infrastructure node, which can have known location, no mobility, high-quality oscillator (better timing) and so it looks better to prioritis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eg, RSU, VRU, etc)</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eg,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C3 is useful to decides the candidate UEs that are capable of the intented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D1, D4 will impact the positioing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N3 is used to decide whether LMF will need to participate in the SL positioning for partical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r w:rsidRPr="00FF6B29">
              <w:rPr>
                <w:lang w:val="en-US"/>
              </w:rPr>
              <w:t>LoS/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i.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4" w:name="_Hlk132885443"/>
            <w:r w:rsidRPr="0028442F">
              <w:rPr>
                <w:lang w:val="en-US" w:eastAsia="zh-CN"/>
              </w:rPr>
              <w:t xml:space="preserve">Discovery messages should aid in </w:t>
            </w:r>
            <w:r>
              <w:rPr>
                <w:lang w:val="en-US" w:eastAsia="zh-CN"/>
              </w:rPr>
              <w:t xml:space="preserve">first level </w:t>
            </w:r>
            <w:r w:rsidRPr="0028442F">
              <w:rPr>
                <w:lang w:val="en-US" w:eastAsia="zh-CN"/>
              </w:rPr>
              <w:t>anchor UE/server UE selection so at least the capabilit</w:t>
            </w:r>
            <w:r>
              <w:rPr>
                <w:lang w:val="en-US" w:eastAsia="zh-CN"/>
              </w:rPr>
              <w:t xml:space="preserve">y </w:t>
            </w:r>
            <w:r w:rsidRPr="0028442F">
              <w:rPr>
                <w:lang w:val="en-US" w:eastAsia="zh-CN"/>
              </w:rPr>
              <w:t xml:space="preserve"> information</w:t>
            </w:r>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in order to discover the role of “Located UE”, needed for absolute positioning, but the other two status attributes seem useful as well.</w:t>
            </w:r>
            <w:r w:rsidRPr="0028442F">
              <w:rPr>
                <w:lang w:val="en-US" w:eastAsia="zh-CN"/>
              </w:rPr>
              <w:t xml:space="preserve"> </w:t>
            </w:r>
            <w:r>
              <w:rPr>
                <w:lang w:val="en-US" w:eastAsia="zh-CN"/>
              </w:rPr>
              <w:t xml:space="preserve">Also network information in particular IC/OOC is useful in order to determine whether to select server UE or connect to LMF. Also some form of mobility indication may be useful such as d4. </w:t>
            </w:r>
            <w:r w:rsidRPr="0028442F">
              <w:rPr>
                <w:lang w:val="en-US" w:eastAsia="zh-CN"/>
              </w:rPr>
              <w:t>More detailed information can be exchanged over SLPP.</w:t>
            </w:r>
            <w:bookmarkEnd w:id="4"/>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520B2B86" w:rsidR="00985948" w:rsidRDefault="00297CDB" w:rsidP="0098594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0368BAB6" w14:textId="193C715C" w:rsidR="00985948" w:rsidRDefault="002C5481" w:rsidP="00985948">
            <w:pPr>
              <w:pStyle w:val="TAC"/>
              <w:spacing w:before="20" w:after="20"/>
              <w:ind w:left="57" w:right="57"/>
              <w:jc w:val="left"/>
              <w:rPr>
                <w:lang w:val="en-US"/>
              </w:rPr>
            </w:pPr>
            <w:r>
              <w:rPr>
                <w:lang w:val="en-US"/>
              </w:rPr>
              <w:t xml:space="preserve">c1, c2, </w:t>
            </w:r>
            <w:r w:rsidR="00297CDB">
              <w:rPr>
                <w:lang w:val="en-US"/>
              </w:rPr>
              <w:t xml:space="preserve">c3, </w:t>
            </w:r>
            <w:r>
              <w:rPr>
                <w:lang w:val="en-US"/>
              </w:rPr>
              <w:t xml:space="preserve">s1, s2, s3, </w:t>
            </w:r>
            <w:r w:rsidR="00297CDB">
              <w:rPr>
                <w:lang w:val="en-US"/>
              </w:rPr>
              <w:t>n1, n2, n3</w:t>
            </w:r>
          </w:p>
        </w:tc>
        <w:tc>
          <w:tcPr>
            <w:tcW w:w="3176" w:type="pct"/>
            <w:tcBorders>
              <w:top w:val="single" w:sz="4" w:space="0" w:color="auto"/>
              <w:left w:val="single" w:sz="4" w:space="0" w:color="auto"/>
              <w:bottom w:val="single" w:sz="4" w:space="0" w:color="auto"/>
              <w:right w:val="single" w:sz="4" w:space="0" w:color="auto"/>
            </w:tcBorders>
          </w:tcPr>
          <w:p w14:paraId="22CD4DCF" w14:textId="77777777" w:rsidR="00297CDB" w:rsidRDefault="00297CDB" w:rsidP="00297CDB">
            <w:pPr>
              <w:pStyle w:val="TAC"/>
              <w:spacing w:before="20" w:after="20"/>
              <w:ind w:left="57" w:right="57"/>
              <w:jc w:val="left"/>
              <w:rPr>
                <w:lang w:val="en-US"/>
              </w:rPr>
            </w:pPr>
            <w:r>
              <w:rPr>
                <w:lang w:val="en-US"/>
              </w:rPr>
              <w:t>Capability</w:t>
            </w:r>
          </w:p>
          <w:p w14:paraId="392EB2E0" w14:textId="77777777" w:rsidR="00297CDB" w:rsidRDefault="00297CDB" w:rsidP="00297CDB">
            <w:pPr>
              <w:pStyle w:val="TAC"/>
              <w:spacing w:before="20" w:after="20"/>
              <w:ind w:left="57" w:right="57"/>
              <w:jc w:val="left"/>
            </w:pPr>
            <w:r>
              <w:rPr>
                <w:lang w:val="en-US"/>
              </w:rPr>
              <w:t xml:space="preserve">In our understanding, c1 and c2 is already agreed by SA2 that the UE can indicates its role </w:t>
            </w:r>
            <w:r w:rsidRPr="002740FD">
              <w:t>in its list of supported roles during discovery</w:t>
            </w:r>
            <w:r>
              <w:t>.</w:t>
            </w:r>
          </w:p>
          <w:p w14:paraId="4F910973" w14:textId="77777777" w:rsidR="00297CDB" w:rsidRDefault="00297CDB" w:rsidP="00297CDB">
            <w:pPr>
              <w:pStyle w:val="TAC"/>
              <w:spacing w:before="20" w:after="20"/>
              <w:ind w:left="57" w:right="57"/>
              <w:jc w:val="left"/>
            </w:pPr>
            <w:r>
              <w:t>We think c3 is useful to have additional information on capability, FFS details e.g., supported frequency range, SCS, bandwidth, positioning methods.</w:t>
            </w:r>
          </w:p>
          <w:p w14:paraId="0A2464F6" w14:textId="77777777" w:rsidR="00297CDB" w:rsidRDefault="00297CDB" w:rsidP="00297CDB">
            <w:pPr>
              <w:pStyle w:val="TAC"/>
              <w:spacing w:before="20" w:after="20"/>
              <w:ind w:left="57" w:right="57"/>
              <w:jc w:val="left"/>
            </w:pPr>
          </w:p>
          <w:p w14:paraId="3141DF39" w14:textId="77777777" w:rsidR="00297CDB" w:rsidRDefault="00297CDB" w:rsidP="00297CDB">
            <w:pPr>
              <w:pStyle w:val="TAC"/>
              <w:spacing w:before="20" w:after="20"/>
              <w:ind w:left="57" w:right="57"/>
              <w:jc w:val="left"/>
            </w:pPr>
            <w:r>
              <w:t>Status</w:t>
            </w:r>
          </w:p>
          <w:p w14:paraId="471D6DD7" w14:textId="77777777" w:rsidR="00297CDB" w:rsidRDefault="00297CDB" w:rsidP="00297CDB">
            <w:pPr>
              <w:pStyle w:val="TAC"/>
              <w:spacing w:before="20" w:after="20"/>
              <w:ind w:left="57" w:right="57"/>
              <w:jc w:val="left"/>
            </w:pPr>
            <w:r>
              <w:rPr>
                <w:lang w:val="en-US"/>
              </w:rPr>
              <w:t xml:space="preserve">For s1 and s2. The UE will include its role </w:t>
            </w:r>
            <w:r w:rsidRPr="002740FD">
              <w:t>in its list of supported roles during discovery</w:t>
            </w:r>
            <w:r>
              <w:t xml:space="preserve"> if it is able to do at that time.</w:t>
            </w:r>
          </w:p>
          <w:p w14:paraId="4F0BACAB" w14:textId="77777777" w:rsidR="00297CDB" w:rsidRDefault="00297CDB" w:rsidP="00297CDB">
            <w:pPr>
              <w:pStyle w:val="TAC"/>
              <w:spacing w:before="20" w:after="20"/>
              <w:ind w:left="57" w:right="57"/>
              <w:jc w:val="left"/>
            </w:pPr>
            <w:r>
              <w:t>For s3, similar to s1 and s2, RAN2 does not need to do additional work referring draft TS 23.586; RAN2 don’t need to discuss about location status and Located UE role.</w:t>
            </w:r>
          </w:p>
          <w:p w14:paraId="0DEBF49D" w14:textId="77777777" w:rsidR="00297CDB" w:rsidRDefault="00297CDB" w:rsidP="00297CDB">
            <w:pPr>
              <w:pStyle w:val="NO"/>
            </w:pPr>
            <w:r>
              <w:t xml:space="preserve">NOTE: </w:t>
            </w:r>
            <w:r>
              <w:tab/>
              <w:t xml:space="preserve">The role of being “Located UE” is dynamic and can change over time, in particular if the Located UE is moving. Hence, the discovery results need to be refreshed if there is a (significant) delay between discovery and initiating of a ranging procedure with a discovered Located UE. How often this is done is up to UE implementation. </w:t>
            </w:r>
          </w:p>
          <w:p w14:paraId="3013F25E" w14:textId="77777777" w:rsidR="00297CDB" w:rsidRDefault="00297CDB" w:rsidP="00297CDB">
            <w:pPr>
              <w:pStyle w:val="TAC"/>
              <w:spacing w:before="20" w:after="20"/>
              <w:ind w:left="57" w:right="57"/>
              <w:jc w:val="left"/>
            </w:pPr>
            <w:r>
              <w:t>Condition</w:t>
            </w:r>
          </w:p>
          <w:p w14:paraId="0845D6FE" w14:textId="77777777" w:rsidR="00297CDB" w:rsidRDefault="00297CDB" w:rsidP="00297CDB">
            <w:pPr>
              <w:pStyle w:val="TAC"/>
              <w:spacing w:before="20" w:after="20"/>
              <w:ind w:left="57" w:right="57"/>
              <w:jc w:val="left"/>
            </w:pPr>
            <w:r>
              <w:t>d1~d4 are not essential information.</w:t>
            </w:r>
          </w:p>
          <w:p w14:paraId="7A5595C0" w14:textId="77777777" w:rsidR="00297CDB" w:rsidRDefault="00297CDB" w:rsidP="00297CDB">
            <w:pPr>
              <w:pStyle w:val="TAC"/>
              <w:spacing w:before="20" w:after="20"/>
              <w:ind w:left="57" w:right="57"/>
              <w:jc w:val="left"/>
              <w:rPr>
                <w:lang w:val="en-US"/>
              </w:rPr>
            </w:pPr>
          </w:p>
          <w:p w14:paraId="405EF1E4" w14:textId="77777777" w:rsidR="00297CDB" w:rsidRDefault="00297CDB" w:rsidP="00297CDB">
            <w:pPr>
              <w:pStyle w:val="TAC"/>
              <w:spacing w:before="20" w:after="20"/>
              <w:ind w:left="57" w:right="57"/>
              <w:jc w:val="left"/>
              <w:rPr>
                <w:lang w:val="en-US"/>
              </w:rPr>
            </w:pPr>
            <w:r>
              <w:rPr>
                <w:lang w:val="en-US"/>
              </w:rPr>
              <w:t>Network</w:t>
            </w:r>
          </w:p>
          <w:p w14:paraId="0368BAB7" w14:textId="15729D82" w:rsidR="00985948" w:rsidRDefault="00297CDB" w:rsidP="00297CDB">
            <w:pPr>
              <w:pStyle w:val="TAC"/>
              <w:spacing w:before="20" w:after="20"/>
              <w:ind w:left="57" w:right="57"/>
              <w:jc w:val="left"/>
              <w:rPr>
                <w:lang w:val="en-US"/>
              </w:rPr>
            </w:pPr>
            <w:r>
              <w:rPr>
                <w:lang w:val="en-US"/>
              </w:rPr>
              <w:t>n1, n2, n3 can be useful for NW assisted SL positioning or hybrid positioning.</w:t>
            </w:r>
          </w:p>
        </w:tc>
      </w:tr>
      <w:tr w:rsidR="008E4D6C"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2CF0853A"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8E4D6C" w:rsidRDefault="008E4D6C" w:rsidP="008E4D6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3D71E" w14:textId="132B02CD" w:rsidR="008E4D6C" w:rsidRDefault="008E4D6C" w:rsidP="008E4D6C">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0368BABB" w14:textId="39D05398" w:rsidR="008E4D6C" w:rsidRDefault="008E4D6C" w:rsidP="008E4D6C">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9A630C" w14:paraId="7A85472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B71712" w14:textId="084769A2" w:rsidR="009A630C" w:rsidRDefault="009A630C" w:rsidP="008E4D6C">
            <w:pPr>
              <w:pStyle w:val="TAC"/>
              <w:spacing w:before="20" w:after="20"/>
              <w:ind w:left="57" w:right="57"/>
              <w:jc w:val="left"/>
              <w:rPr>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670EEEA7" w14:textId="1EB91EB4" w:rsidR="009A630C" w:rsidRDefault="009A630C" w:rsidP="008E4D6C">
            <w:pPr>
              <w:pStyle w:val="TAC"/>
              <w:spacing w:before="20" w:after="20"/>
              <w:ind w:left="57" w:right="57"/>
              <w:jc w:val="left"/>
              <w:rPr>
                <w:lang w:val="en-US" w:eastAsia="zh-CN"/>
              </w:rPr>
            </w:pPr>
            <w:r>
              <w:rPr>
                <w:lang w:val="en-US"/>
              </w:rPr>
              <w:t xml:space="preserve">Support </w:t>
            </w:r>
            <w:r w:rsidRPr="009A630C">
              <w:rPr>
                <w:lang w:val="en-US"/>
              </w:rPr>
              <w:t>c1/c2/c3</w:t>
            </w:r>
            <w:r>
              <w:rPr>
                <w:rFonts w:hint="eastAsia"/>
                <w:lang w:val="en-US" w:eastAsia="zh-CN"/>
              </w:rPr>
              <w:t>/s</w:t>
            </w:r>
            <w:r>
              <w:rPr>
                <w:lang w:val="en-US" w:eastAsia="zh-CN"/>
              </w:rPr>
              <w:t>3</w:t>
            </w:r>
            <w:r w:rsidR="00982DCE">
              <w:rPr>
                <w:lang w:val="en-US" w:eastAsia="zh-CN"/>
              </w:rPr>
              <w:t>/N3</w:t>
            </w:r>
            <w:r>
              <w:rPr>
                <w:lang w:val="en-US" w:eastAsia="zh-CN"/>
              </w:rPr>
              <w:t>,</w:t>
            </w:r>
          </w:p>
          <w:p w14:paraId="21FCC7C3" w14:textId="29ECF7A5" w:rsidR="009A630C" w:rsidRPr="009A630C" w:rsidRDefault="009A630C" w:rsidP="008E4D6C">
            <w:pPr>
              <w:pStyle w:val="TAC"/>
              <w:spacing w:before="20" w:after="20"/>
              <w:ind w:left="57" w:right="57"/>
              <w:jc w:val="left"/>
              <w:rPr>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0B334294" w14:textId="77777777" w:rsidR="00982DCE" w:rsidRDefault="00982DCE" w:rsidP="008E4D6C">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4020EBCA" w14:textId="3EDBA41A" w:rsidR="009A630C" w:rsidRDefault="00982DCE" w:rsidP="008E4D6C">
            <w:pPr>
              <w:pStyle w:val="TAC"/>
              <w:spacing w:before="20" w:after="20"/>
              <w:ind w:left="57" w:right="57"/>
              <w:jc w:val="left"/>
              <w:rPr>
                <w:lang w:val="en-US" w:eastAsia="zh-CN"/>
              </w:rPr>
            </w:pPr>
            <w:r>
              <w:rPr>
                <w:lang w:val="en-US" w:eastAsia="zh-CN"/>
              </w:rPr>
              <w:t>C3 is helpful that this reduces the unnecessary PC5 link setup with limited payload in discovery message. If the anchor UE and target UE have no overlap in their position method, the following PC5 link setup and SLPP exchange are in vain and cause more comsumption.</w:t>
            </w:r>
          </w:p>
          <w:p w14:paraId="79883C7C" w14:textId="34CEE87F" w:rsidR="00982DCE" w:rsidRDefault="00982DCE" w:rsidP="008E4D6C">
            <w:pPr>
              <w:pStyle w:val="TAC"/>
              <w:spacing w:before="20" w:after="20"/>
              <w:ind w:left="57" w:right="57"/>
              <w:jc w:val="left"/>
              <w:rPr>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bl>
    <w:p w14:paraId="0368BABD" w14:textId="77777777" w:rsidR="003A2D8D" w:rsidRDefault="003A2D8D">
      <w:pPr>
        <w:pStyle w:val="msolistparagraph0"/>
        <w:widowControl/>
        <w:ind w:firstLineChars="0" w:firstLine="0"/>
      </w:pPr>
    </w:p>
    <w:p w14:paraId="0368BABE" w14:textId="7E74E284" w:rsidR="003A2D8D" w:rsidRDefault="00A51D53">
      <w:r>
        <w:rPr>
          <w:b/>
          <w:bCs/>
        </w:rPr>
        <w:t>Summary 2</w:t>
      </w:r>
      <w:r>
        <w:t xml:space="preserve">: </w:t>
      </w:r>
    </w:p>
    <w:p w14:paraId="62545766" w14:textId="55ABDFFA" w:rsidR="00012E29" w:rsidRDefault="00012E29" w:rsidP="00012E29">
      <w:r>
        <w:t>The responses to Question 2 may be approximately summarized as follows:</w:t>
      </w:r>
    </w:p>
    <w:p w14:paraId="58A9C5E9" w14:textId="75643AAC" w:rsidR="00012E29" w:rsidRDefault="00012E29" w:rsidP="00012E29">
      <w:pPr>
        <w:ind w:left="284"/>
      </w:pPr>
      <w:r w:rsidRPr="00A52A0C">
        <w:rPr>
          <w:b/>
          <w:bCs/>
        </w:rPr>
        <w:t>C3 (method, 8/18):</w:t>
      </w:r>
      <w:r w:rsidRPr="00A52A0C">
        <w:rPr>
          <w:b/>
          <w:bCs/>
        </w:rPr>
        <w:tab/>
      </w:r>
      <w:r w:rsidRPr="00A52A0C">
        <w:rPr>
          <w:b/>
          <w:bCs/>
        </w:rPr>
        <w:tab/>
      </w:r>
      <w:r w:rsidRPr="00A52A0C">
        <w:rPr>
          <w:b/>
          <w:bCs/>
        </w:rPr>
        <w:tab/>
      </w:r>
      <w:r>
        <w:t>Intel, CATT, LG, InterDigital, Xiaomi, Samsung, CMCC, (Ericsson)</w:t>
      </w:r>
      <w:r>
        <w:tab/>
      </w:r>
    </w:p>
    <w:p w14:paraId="041A5E08" w14:textId="77777777" w:rsidR="00012E29" w:rsidRDefault="00012E29" w:rsidP="00012E29">
      <w:pPr>
        <w:ind w:left="284"/>
      </w:pPr>
      <w:r w:rsidRPr="00A52A0C">
        <w:rPr>
          <w:b/>
          <w:bCs/>
        </w:rPr>
        <w:t>n3 (coverage status, 8/18):</w:t>
      </w:r>
      <w:r w:rsidRPr="00A52A0C">
        <w:rPr>
          <w:b/>
          <w:bCs/>
        </w:rPr>
        <w:tab/>
      </w:r>
      <w:r>
        <w:t>CATT, OPPO, InterDigital, Xiaomi, Philips, Samsung, vivo, CMCC</w:t>
      </w:r>
    </w:p>
    <w:p w14:paraId="0295F8FB" w14:textId="2A136A76" w:rsidR="00012E29" w:rsidRDefault="00012E29" w:rsidP="00012E29">
      <w:pPr>
        <w:ind w:left="284"/>
      </w:pPr>
      <w:r w:rsidRPr="00A52A0C">
        <w:rPr>
          <w:b/>
          <w:bCs/>
        </w:rPr>
        <w:t>d4 (mobility, 7/18):</w:t>
      </w:r>
      <w:r w:rsidRPr="00A52A0C">
        <w:rPr>
          <w:b/>
          <w:bCs/>
        </w:rPr>
        <w:tab/>
      </w:r>
      <w:r w:rsidRPr="00A52A0C">
        <w:rPr>
          <w:b/>
          <w:bCs/>
        </w:rPr>
        <w:tab/>
      </w:r>
      <w:r w:rsidRPr="00A52A0C">
        <w:rPr>
          <w:b/>
          <w:bCs/>
        </w:rPr>
        <w:tab/>
      </w:r>
      <w:r>
        <w:t>LG, Spreadtrum, Sony, OPPO, Xiaomi, Philips, vivo</w:t>
      </w:r>
      <w:r>
        <w:tab/>
      </w:r>
    </w:p>
    <w:p w14:paraId="4E7D5EC5" w14:textId="45E80397" w:rsidR="00012E29" w:rsidRDefault="00012E29" w:rsidP="00012E29">
      <w:pPr>
        <w:ind w:left="284"/>
      </w:pPr>
      <w:r w:rsidRPr="00A52A0C">
        <w:rPr>
          <w:b/>
          <w:bCs/>
        </w:rPr>
        <w:t xml:space="preserve">N1 (PLMN ID, 5/18): </w:t>
      </w:r>
      <w:r w:rsidRPr="00A52A0C">
        <w:rPr>
          <w:b/>
          <w:bCs/>
        </w:rPr>
        <w:tab/>
      </w:r>
      <w:r w:rsidRPr="00A52A0C">
        <w:rPr>
          <w:b/>
          <w:bCs/>
        </w:rPr>
        <w:tab/>
      </w:r>
      <w:r>
        <w:t>CATT, Sony, Philips, Samsung, InterDigital</w:t>
      </w:r>
    </w:p>
    <w:p w14:paraId="3AA97E24" w14:textId="70DE7FB6" w:rsidR="00012E29" w:rsidRDefault="00012E29" w:rsidP="00012E29">
      <w:pPr>
        <w:ind w:left="284"/>
      </w:pPr>
      <w:r w:rsidRPr="00A52A0C">
        <w:rPr>
          <w:b/>
          <w:bCs/>
        </w:rPr>
        <w:t xml:space="preserve">d1 (N/LOS, 4/18): </w:t>
      </w:r>
      <w:r w:rsidRPr="00A52A0C">
        <w:rPr>
          <w:b/>
          <w:bCs/>
        </w:rPr>
        <w:tab/>
      </w:r>
      <w:r w:rsidRPr="00A52A0C">
        <w:rPr>
          <w:b/>
          <w:bCs/>
        </w:rPr>
        <w:tab/>
      </w:r>
      <w:r w:rsidRPr="00A52A0C">
        <w:rPr>
          <w:b/>
          <w:bCs/>
        </w:rPr>
        <w:tab/>
      </w:r>
      <w:r>
        <w:t>OPPO, Xiaomi, Sony, Ericsson</w:t>
      </w:r>
    </w:p>
    <w:p w14:paraId="1358FC01" w14:textId="77777777" w:rsidR="00012E29" w:rsidRDefault="00012E29" w:rsidP="00012E29">
      <w:pPr>
        <w:ind w:left="284"/>
      </w:pPr>
    </w:p>
    <w:p w14:paraId="57C86C6E" w14:textId="11F01607" w:rsidR="00012E29" w:rsidRDefault="00012E29" w:rsidP="00012E29">
      <w:pPr>
        <w:ind w:left="284"/>
      </w:pPr>
      <w:r w:rsidRPr="00A52A0C">
        <w:rPr>
          <w:b/>
          <w:bCs/>
        </w:rPr>
        <w:t xml:space="preserve">n2 (cell ID, 2/18): </w:t>
      </w:r>
      <w:r w:rsidRPr="00A52A0C">
        <w:rPr>
          <w:b/>
          <w:bCs/>
        </w:rPr>
        <w:tab/>
      </w:r>
      <w:r w:rsidRPr="00A52A0C">
        <w:rPr>
          <w:b/>
          <w:bCs/>
        </w:rPr>
        <w:tab/>
      </w:r>
      <w:r w:rsidRPr="00A52A0C">
        <w:rPr>
          <w:b/>
          <w:bCs/>
        </w:rPr>
        <w:tab/>
      </w:r>
      <w:r>
        <w:t>CATT, Samsung</w:t>
      </w:r>
    </w:p>
    <w:p w14:paraId="3EF4AF66" w14:textId="37AACA3E" w:rsidR="00012E29" w:rsidRDefault="00012E29" w:rsidP="00012E29">
      <w:pPr>
        <w:ind w:left="284"/>
      </w:pPr>
      <w:r w:rsidRPr="00A52A0C">
        <w:rPr>
          <w:b/>
          <w:bCs/>
        </w:rPr>
        <w:t xml:space="preserve">d2 (syncRef, 2/18): </w:t>
      </w:r>
      <w:r w:rsidRPr="00A52A0C">
        <w:rPr>
          <w:b/>
          <w:bCs/>
        </w:rPr>
        <w:tab/>
      </w:r>
      <w:r w:rsidRPr="00A52A0C">
        <w:rPr>
          <w:b/>
          <w:bCs/>
        </w:rPr>
        <w:tab/>
      </w:r>
      <w:r w:rsidRPr="00A52A0C">
        <w:rPr>
          <w:b/>
          <w:bCs/>
        </w:rPr>
        <w:tab/>
      </w:r>
      <w:r>
        <w:t>OPPO, Xiaomi</w:t>
      </w:r>
      <w:r>
        <w:tab/>
      </w:r>
    </w:p>
    <w:p w14:paraId="4BF9A40F" w14:textId="116EA82D" w:rsidR="00012E29" w:rsidRDefault="00012E29" w:rsidP="00012E29">
      <w:pPr>
        <w:ind w:left="284"/>
      </w:pPr>
      <w:r w:rsidRPr="00A52A0C">
        <w:rPr>
          <w:b/>
          <w:bCs/>
        </w:rPr>
        <w:t>s1 (active anchor, 2/18):</w:t>
      </w:r>
      <w:r w:rsidRPr="00A52A0C">
        <w:rPr>
          <w:b/>
          <w:bCs/>
        </w:rPr>
        <w:tab/>
      </w:r>
      <w:r>
        <w:t>Philips, Samsung</w:t>
      </w:r>
    </w:p>
    <w:p w14:paraId="4317C2A5" w14:textId="3B376C4C" w:rsidR="00012E29" w:rsidRDefault="00012E29" w:rsidP="00012E29">
      <w:pPr>
        <w:ind w:left="284"/>
      </w:pPr>
      <w:r w:rsidRPr="00A52A0C">
        <w:rPr>
          <w:b/>
          <w:bCs/>
        </w:rPr>
        <w:t>s2 (active server, 2/18):</w:t>
      </w:r>
      <w:r w:rsidRPr="00A52A0C">
        <w:rPr>
          <w:b/>
          <w:bCs/>
        </w:rPr>
        <w:tab/>
      </w:r>
      <w:r w:rsidRPr="00A52A0C">
        <w:rPr>
          <w:b/>
          <w:bCs/>
        </w:rPr>
        <w:tab/>
      </w:r>
      <w:r>
        <w:t>Philips, Samsung</w:t>
      </w:r>
    </w:p>
    <w:p w14:paraId="0192FCB3" w14:textId="77777777" w:rsidR="00012E29" w:rsidRDefault="00012E29" w:rsidP="00012E29"/>
    <w:p w14:paraId="7EF520D0" w14:textId="4A2C6EDE" w:rsidR="00012E29" w:rsidRDefault="00012E29" w:rsidP="00012E29">
      <w:pPr>
        <w:ind w:firstLine="284"/>
      </w:pPr>
      <w:r w:rsidRPr="002863F1">
        <w:rPr>
          <w:b/>
          <w:bCs/>
        </w:rPr>
        <w:t>other</w:t>
      </w:r>
      <w:r>
        <w:t xml:space="preserve">: individual companies also proposed diverse "Other" </w:t>
      </w:r>
      <w:r w:rsidR="00524CBD">
        <w:t xml:space="preserve">options </w:t>
      </w:r>
      <w:r>
        <w:t>such as:</w:t>
      </w:r>
    </w:p>
    <w:p w14:paraId="1CF8B7D6" w14:textId="05069B1C" w:rsidR="00012E29" w:rsidRDefault="00012E29" w:rsidP="00012E29">
      <w:r>
        <w:tab/>
      </w:r>
      <w:r>
        <w:tab/>
      </w:r>
      <w:r>
        <w:tab/>
      </w:r>
      <w:r>
        <w:tab/>
      </w:r>
      <w:r>
        <w:tab/>
      </w:r>
      <w:r>
        <w:tab/>
      </w:r>
      <w:r>
        <w:tab/>
      </w:r>
      <w:r>
        <w:tab/>
      </w:r>
      <w:r>
        <w:tab/>
        <w:t>AS info: bandwidth/update rate, FR type, Credentials, QoS-related meas. report</w:t>
      </w:r>
    </w:p>
    <w:p w14:paraId="0CB15DE5" w14:textId="56FF2CA2" w:rsidR="00012E29" w:rsidRDefault="00012E29" w:rsidP="00012E29">
      <w:r>
        <w:tab/>
      </w:r>
      <w:r>
        <w:tab/>
      </w:r>
      <w:r>
        <w:tab/>
      </w:r>
      <w:r>
        <w:tab/>
      </w:r>
      <w:r>
        <w:tab/>
      </w:r>
      <w:r>
        <w:tab/>
      </w:r>
      <w:r>
        <w:tab/>
      </w:r>
      <w:r>
        <w:tab/>
      </w:r>
      <w:r>
        <w:tab/>
        <w:t>Status info: battery power, load</w:t>
      </w:r>
    </w:p>
    <w:p w14:paraId="0B6BC2CE" w14:textId="77777777" w:rsidR="00012E29" w:rsidRDefault="00012E29" w:rsidP="00012E29"/>
    <w:p w14:paraId="71AD6A89" w14:textId="298E3BC3" w:rsidR="00012E29" w:rsidRDefault="00012E29" w:rsidP="00012E29">
      <w:r>
        <w:t xml:space="preserve">From the results, we observe that </w:t>
      </w:r>
    </w:p>
    <w:p w14:paraId="4E810B07" w14:textId="0C36A233" w:rsidR="00012E29" w:rsidRDefault="00012E29" w:rsidP="00012E29">
      <w:pPr>
        <w:pStyle w:val="ListParagraph"/>
        <w:numPr>
          <w:ilvl w:val="0"/>
          <w:numId w:val="13"/>
        </w:numPr>
      </w:pPr>
      <w:r>
        <w:t>there is no clear majority with active support for specific parameter, ie no parameter is deemed sufficiently essential for (mandatory) inclusion into the discovery message</w:t>
      </w:r>
      <w:r w:rsidR="0024050A">
        <w:t xml:space="preserve"> in all scenarios</w:t>
      </w:r>
      <w:r w:rsidR="00306921">
        <w:t xml:space="preserve">, </w:t>
      </w:r>
    </w:p>
    <w:p w14:paraId="0ABAA23D" w14:textId="77777777" w:rsidR="00012E29" w:rsidRDefault="00012E29" w:rsidP="00012E29">
      <w:pPr>
        <w:pStyle w:val="ListParagraph"/>
      </w:pPr>
    </w:p>
    <w:p w14:paraId="4790F74A" w14:textId="7F47662A" w:rsidR="00012E29" w:rsidRDefault="00012E29" w:rsidP="00012E29">
      <w:pPr>
        <w:pStyle w:val="ListParagraph"/>
        <w:numPr>
          <w:ilvl w:val="0"/>
          <w:numId w:val="13"/>
        </w:numPr>
      </w:pPr>
      <w:r>
        <w:t>any auxiliary discovery information should be short and succinct to avoid overhead</w:t>
      </w:r>
      <w:r w:rsidR="000E1692">
        <w:t>,</w:t>
      </w:r>
    </w:p>
    <w:p w14:paraId="3ECB8E26" w14:textId="77777777" w:rsidR="000E1692" w:rsidRDefault="000E1692" w:rsidP="000E1692">
      <w:pPr>
        <w:pStyle w:val="ListParagraph"/>
      </w:pPr>
    </w:p>
    <w:p w14:paraId="32A9FFEA" w14:textId="07D64FBA" w:rsidR="000E1692" w:rsidRDefault="000E1692" w:rsidP="00012E29">
      <w:pPr>
        <w:pStyle w:val="ListParagraph"/>
        <w:numPr>
          <w:ilvl w:val="0"/>
          <w:numId w:val="13"/>
        </w:numPr>
      </w:pPr>
      <w:r>
        <w:t>avoiding duplication with subsequent capability signalling is desirable but not all auxiliary discovery information is of pure capability nature, it includes also status, configuration and network information.</w:t>
      </w:r>
    </w:p>
    <w:p w14:paraId="01CCDCB1" w14:textId="77777777" w:rsidR="00012E29" w:rsidRDefault="00012E29" w:rsidP="00012E29"/>
    <w:p w14:paraId="2B3B26FA" w14:textId="6E007D04" w:rsidR="00012E29" w:rsidRDefault="00012E29" w:rsidP="00012E29">
      <w:pPr>
        <w:jc w:val="both"/>
      </w:pPr>
      <w:r>
        <w:t xml:space="preserve">The difficulty in reaching consensus </w:t>
      </w:r>
      <w:r w:rsidR="005C0EEF">
        <w:t xml:space="preserve">on concrete parameters </w:t>
      </w:r>
      <w:r>
        <w:t>may lie in that different UE roles imply different "essential" parameters:</w:t>
      </w:r>
    </w:p>
    <w:p w14:paraId="6908D65F" w14:textId="794742BC" w:rsidR="00012E29" w:rsidRDefault="00012E29" w:rsidP="00012E29">
      <w:pPr>
        <w:pStyle w:val="ListParagraph"/>
        <w:numPr>
          <w:ilvl w:val="0"/>
          <w:numId w:val="13"/>
        </w:numPr>
        <w:jc w:val="both"/>
      </w:pPr>
      <w:r>
        <w:t xml:space="preserve">a server UE </w:t>
      </w:r>
      <w:r w:rsidR="00AB35C7">
        <w:t>should</w:t>
      </w:r>
      <w:r>
        <w:t xml:space="preserve"> report supported positioning methods but an anchor UE would not, </w:t>
      </w:r>
    </w:p>
    <w:p w14:paraId="1314EC08" w14:textId="6B535E80" w:rsidR="00012E29" w:rsidRDefault="00012E29" w:rsidP="00012E29">
      <w:pPr>
        <w:pStyle w:val="ListParagraph"/>
        <w:numPr>
          <w:ilvl w:val="0"/>
          <w:numId w:val="13"/>
        </w:numPr>
        <w:jc w:val="both"/>
      </w:pPr>
      <w:r>
        <w:t>an anchor UE may indicate max. supported bandwidth or NLOS condition, but a server UE would not,</w:t>
      </w:r>
    </w:p>
    <w:p w14:paraId="24AFA981" w14:textId="5A72C9B4" w:rsidR="00012E29" w:rsidRDefault="00012E29" w:rsidP="00012E29">
      <w:pPr>
        <w:pStyle w:val="ListParagraph"/>
        <w:numPr>
          <w:ilvl w:val="0"/>
          <w:numId w:val="13"/>
        </w:numPr>
        <w:jc w:val="both"/>
      </w:pPr>
      <w:r>
        <w:lastRenderedPageBreak/>
        <w:t>coverage and mobility may play role in high-quality absolute positioning (eg, Uu + PC5) but may be irrelevant for rough local ranging based on PC5 only</w:t>
      </w:r>
    </w:p>
    <w:p w14:paraId="4BDCB16F" w14:textId="12A3DA66" w:rsidR="00012E29" w:rsidRDefault="00012E29" w:rsidP="00012E29">
      <w:pPr>
        <w:pStyle w:val="ListParagraph"/>
        <w:numPr>
          <w:ilvl w:val="0"/>
          <w:numId w:val="13"/>
        </w:numPr>
        <w:jc w:val="both"/>
      </w:pPr>
      <w:r>
        <w:t>session-based group positioning may imply ciphering of sensitive information and need of credentials (eg asset / user tracking) while session-less relative ranging may require / benefit from low-latency signalling (eg, for collision avoidance purposes</w:t>
      </w:r>
      <w:r w:rsidR="0026587B">
        <w:t xml:space="preserve"> under </w:t>
      </w:r>
      <w:r w:rsidR="00F6615A">
        <w:t xml:space="preserve">fast </w:t>
      </w:r>
      <w:r w:rsidR="0026587B">
        <w:t>mobility</w:t>
      </w:r>
      <w:r>
        <w:t>).</w:t>
      </w:r>
    </w:p>
    <w:p w14:paraId="746B4847" w14:textId="77777777" w:rsidR="00012E29" w:rsidRDefault="00012E29" w:rsidP="00012E29">
      <w:pPr>
        <w:pStyle w:val="ListParagraph"/>
        <w:jc w:val="both"/>
      </w:pPr>
    </w:p>
    <w:p w14:paraId="60FD51C3" w14:textId="3CF1228A" w:rsidR="00012E29" w:rsidRDefault="00012E29" w:rsidP="00012E29">
      <w:r>
        <w:t xml:space="preserve">In view of Proposal 1, </w:t>
      </w:r>
      <w:r w:rsidR="009601C3">
        <w:t xml:space="preserve">it seems </w:t>
      </w:r>
      <w:r>
        <w:t>the best way forward could be to discuss:</w:t>
      </w:r>
    </w:p>
    <w:p w14:paraId="71368E36" w14:textId="015FDEC2" w:rsidR="00012E29" w:rsidRDefault="00FD57DB" w:rsidP="00012E29">
      <w:pPr>
        <w:pStyle w:val="ListParagraph"/>
        <w:numPr>
          <w:ilvl w:val="0"/>
          <w:numId w:val="11"/>
        </w:numPr>
        <w:jc w:val="both"/>
      </w:pPr>
      <w:r>
        <w:t xml:space="preserve">whether </w:t>
      </w:r>
      <w:r w:rsidR="00012E29">
        <w:t xml:space="preserve">the parameters in the discovery SLPP metafield should be selected </w:t>
      </w:r>
      <w:r w:rsidR="00012E29" w:rsidRPr="00012E29">
        <w:rPr>
          <w:b/>
          <w:bCs/>
        </w:rPr>
        <w:t>depending on the underlying primary UE role</w:t>
      </w:r>
      <w:r w:rsidR="00012E29">
        <w:t xml:space="preserve"> (for example, a server UE may additionally indicate supported methods, but anchor UE may indicate only QoS-related info such as NLOS/BW</w:t>
      </w:r>
      <w:r w:rsidR="00E723DC">
        <w:t xml:space="preserve">, </w:t>
      </w:r>
      <w:r w:rsidR="00D70C98">
        <w:t xml:space="preserve">whereby the </w:t>
      </w:r>
      <w:r w:rsidR="00E723DC">
        <w:t>target UE may advertise PLMN</w:t>
      </w:r>
      <w:r w:rsidR="00623861">
        <w:t xml:space="preserve"> </w:t>
      </w:r>
      <w:r w:rsidR="0069216B">
        <w:t>/</w:t>
      </w:r>
      <w:r w:rsidR="00623861">
        <w:t xml:space="preserve"> </w:t>
      </w:r>
      <w:r w:rsidR="00D70C98">
        <w:t>cell ID</w:t>
      </w:r>
      <w:r w:rsidR="00012E29">
        <w:t>)</w:t>
      </w:r>
      <w:r w:rsidR="0096133D">
        <w:t xml:space="preserve">. This could be a way to </w:t>
      </w:r>
      <w:r w:rsidR="00252822">
        <w:t xml:space="preserve">efficiently </w:t>
      </w:r>
      <w:r w:rsidR="0096133D">
        <w:t>organize the discovery content.</w:t>
      </w:r>
    </w:p>
    <w:p w14:paraId="24E131C3" w14:textId="77777777" w:rsidR="00012E29" w:rsidRDefault="00012E29" w:rsidP="00012E29">
      <w:pPr>
        <w:pStyle w:val="ListParagraph"/>
        <w:ind w:left="777"/>
        <w:jc w:val="both"/>
      </w:pPr>
    </w:p>
    <w:p w14:paraId="30108148" w14:textId="58FFE0C2" w:rsidR="00012E29" w:rsidRDefault="00FD57DB" w:rsidP="00012E29">
      <w:pPr>
        <w:pStyle w:val="ListParagraph"/>
        <w:numPr>
          <w:ilvl w:val="0"/>
          <w:numId w:val="11"/>
        </w:numPr>
        <w:jc w:val="both"/>
      </w:pPr>
      <w:r>
        <w:t xml:space="preserve">whether </w:t>
      </w:r>
      <w:r w:rsidR="00012E29">
        <w:t xml:space="preserve">the discovery SLPP metafield contains only pre-defined parameters for each specific UE role, or can be also </w:t>
      </w:r>
      <w:r w:rsidR="00012E29" w:rsidRPr="00012E29">
        <w:rPr>
          <w:b/>
          <w:bCs/>
        </w:rPr>
        <w:t>optionally expanded with other parameters</w:t>
      </w:r>
      <w:r w:rsidR="00012E29">
        <w:t xml:space="preserve"> depending on context, application and/or implementation. This could be a simple approach to controlling discovery overhead without compromising on selection efficiency, our two main objectives.</w:t>
      </w:r>
    </w:p>
    <w:p w14:paraId="043C7157" w14:textId="77777777" w:rsidR="00012E29" w:rsidRDefault="00012E29" w:rsidP="00012E29"/>
    <w:p w14:paraId="43DA4084" w14:textId="5F8C383F" w:rsidR="00012E29" w:rsidRPr="00012E29" w:rsidRDefault="00A51D53" w:rsidP="000E1692">
      <w:pPr>
        <w:jc w:val="both"/>
        <w:rPr>
          <w:b/>
          <w:bCs/>
        </w:rPr>
      </w:pPr>
      <w:r w:rsidRPr="00012E29">
        <w:rPr>
          <w:b/>
          <w:bCs/>
        </w:rPr>
        <w:t xml:space="preserve">Proposal </w:t>
      </w:r>
      <w:r w:rsidR="00012E29">
        <w:rPr>
          <w:b/>
          <w:bCs/>
        </w:rPr>
        <w:t>2</w:t>
      </w:r>
      <w:r w:rsidRPr="00012E29">
        <w:rPr>
          <w:b/>
          <w:bCs/>
        </w:rPr>
        <w:t xml:space="preserve">: </w:t>
      </w:r>
      <w:r w:rsidR="00012E29" w:rsidRPr="00012E29">
        <w:rPr>
          <w:b/>
          <w:bCs/>
        </w:rPr>
        <w:t xml:space="preserve">RAN2 to agree that </w:t>
      </w:r>
      <w:r w:rsidR="00754922">
        <w:rPr>
          <w:b/>
          <w:bCs/>
        </w:rPr>
        <w:t xml:space="preserve">the </w:t>
      </w:r>
      <w:r w:rsidR="00754922" w:rsidRPr="00012E29">
        <w:rPr>
          <w:b/>
          <w:bCs/>
        </w:rPr>
        <w:t>UE role</w:t>
      </w:r>
      <w:r w:rsidR="00754922">
        <w:rPr>
          <w:b/>
          <w:bCs/>
        </w:rPr>
        <w:t xml:space="preserve"> information is indicated first in </w:t>
      </w:r>
      <w:r w:rsidR="00754922" w:rsidRPr="00012E29">
        <w:rPr>
          <w:b/>
          <w:bCs/>
        </w:rPr>
        <w:t>the discovery SLPP metafield</w:t>
      </w:r>
      <w:r w:rsidR="00754922">
        <w:rPr>
          <w:b/>
          <w:bCs/>
        </w:rPr>
        <w:t>,</w:t>
      </w:r>
      <w:r w:rsidR="00754922" w:rsidRPr="00012E29">
        <w:rPr>
          <w:b/>
          <w:bCs/>
        </w:rPr>
        <w:t xml:space="preserve"> </w:t>
      </w:r>
      <w:r w:rsidR="00754922">
        <w:rPr>
          <w:b/>
          <w:bCs/>
        </w:rPr>
        <w:t xml:space="preserve">and any </w:t>
      </w:r>
      <w:r w:rsidR="00EE17C2">
        <w:rPr>
          <w:b/>
          <w:bCs/>
        </w:rPr>
        <w:t xml:space="preserve">other </w:t>
      </w:r>
      <w:r w:rsidR="00012E29" w:rsidRPr="00012E29">
        <w:rPr>
          <w:b/>
          <w:bCs/>
        </w:rPr>
        <w:t xml:space="preserve">fields </w:t>
      </w:r>
      <w:r w:rsidR="00E73412">
        <w:rPr>
          <w:b/>
          <w:bCs/>
        </w:rPr>
        <w:t xml:space="preserve">(if any) </w:t>
      </w:r>
      <w:r w:rsidR="00B7418B">
        <w:rPr>
          <w:b/>
          <w:bCs/>
        </w:rPr>
        <w:t>indicate parameter</w:t>
      </w:r>
      <w:r w:rsidR="000722C1">
        <w:rPr>
          <w:b/>
          <w:bCs/>
        </w:rPr>
        <w:t>(</w:t>
      </w:r>
      <w:r w:rsidR="00B7418B">
        <w:rPr>
          <w:b/>
          <w:bCs/>
        </w:rPr>
        <w:t>s</w:t>
      </w:r>
      <w:r w:rsidR="000722C1">
        <w:rPr>
          <w:b/>
          <w:bCs/>
        </w:rPr>
        <w:t>)</w:t>
      </w:r>
      <w:r w:rsidR="00B7418B">
        <w:rPr>
          <w:b/>
          <w:bCs/>
        </w:rPr>
        <w:t xml:space="preserve"> essential to the indicated </w:t>
      </w:r>
      <w:r w:rsidR="00012E29" w:rsidRPr="00012E29">
        <w:rPr>
          <w:b/>
          <w:bCs/>
        </w:rPr>
        <w:t>UE role.</w:t>
      </w:r>
    </w:p>
    <w:p w14:paraId="3B665C5D" w14:textId="309E524C" w:rsidR="00012E29" w:rsidRPr="00012E29" w:rsidRDefault="00012E29" w:rsidP="000E1692">
      <w:pPr>
        <w:jc w:val="both"/>
        <w:rPr>
          <w:b/>
          <w:bCs/>
        </w:rPr>
      </w:pPr>
      <w:r w:rsidRPr="00012E29">
        <w:rPr>
          <w:b/>
          <w:bCs/>
        </w:rPr>
        <w:t xml:space="preserve">Proposal </w:t>
      </w:r>
      <w:r>
        <w:rPr>
          <w:b/>
          <w:bCs/>
        </w:rPr>
        <w:t>3</w:t>
      </w:r>
      <w:r w:rsidRPr="00012E29">
        <w:rPr>
          <w:b/>
          <w:bCs/>
        </w:rPr>
        <w:t xml:space="preserve">: RAN2 to agree that the discovery SLPP metafield contains mandatory fields </w:t>
      </w:r>
      <w:r w:rsidR="0048102A">
        <w:rPr>
          <w:b/>
          <w:bCs/>
        </w:rPr>
        <w:t>for</w:t>
      </w:r>
      <w:r w:rsidRPr="00012E29">
        <w:rPr>
          <w:b/>
          <w:bCs/>
        </w:rPr>
        <w:t xml:space="preserve"> pre-defined content and optional fields for variable content</w:t>
      </w:r>
      <w:r w:rsidR="00F35169">
        <w:rPr>
          <w:b/>
          <w:bCs/>
        </w:rPr>
        <w:t xml:space="preserve"> (if any)</w:t>
      </w:r>
      <w:r w:rsidRPr="00012E29">
        <w:rPr>
          <w:b/>
          <w:bCs/>
        </w:rPr>
        <w:t xml:space="preserve">. FFS </w:t>
      </w:r>
      <w:r w:rsidR="00C75AE4">
        <w:rPr>
          <w:b/>
          <w:bCs/>
        </w:rPr>
        <w:t xml:space="preserve">details such as </w:t>
      </w:r>
      <w:r w:rsidR="0070637D">
        <w:rPr>
          <w:b/>
          <w:bCs/>
        </w:rPr>
        <w:t xml:space="preserve">max. </w:t>
      </w:r>
      <w:r w:rsidR="00C75AE4">
        <w:rPr>
          <w:b/>
          <w:bCs/>
        </w:rPr>
        <w:t>length</w:t>
      </w:r>
      <w:r w:rsidR="00A536E7">
        <w:rPr>
          <w:b/>
          <w:bCs/>
        </w:rPr>
        <w:t xml:space="preserve"> limits</w:t>
      </w:r>
      <w:r w:rsidRPr="00012E29">
        <w:rPr>
          <w:b/>
          <w:bCs/>
        </w:rPr>
        <w:t>.</w:t>
      </w:r>
    </w:p>
    <w:p w14:paraId="30CC7B65" w14:textId="79C671B6" w:rsidR="00A52A0C" w:rsidRPr="00012E29" w:rsidRDefault="00A52A0C" w:rsidP="000E1692">
      <w:pPr>
        <w:jc w:val="both"/>
        <w:rPr>
          <w:b/>
          <w:bCs/>
        </w:rPr>
      </w:pPr>
      <w:r w:rsidRPr="00012E29">
        <w:rPr>
          <w:b/>
          <w:bCs/>
        </w:rPr>
        <w:t xml:space="preserve">Proposal </w:t>
      </w:r>
      <w:r>
        <w:rPr>
          <w:b/>
          <w:bCs/>
        </w:rPr>
        <w:t>4</w:t>
      </w:r>
      <w:r w:rsidRPr="00012E29">
        <w:rPr>
          <w:b/>
          <w:bCs/>
        </w:rPr>
        <w:t>: Server UE indicate</w:t>
      </w:r>
      <w:r>
        <w:rPr>
          <w:b/>
          <w:bCs/>
        </w:rPr>
        <w:t>s</w:t>
      </w:r>
      <w:r w:rsidRPr="00012E29">
        <w:rPr>
          <w:b/>
          <w:bCs/>
        </w:rPr>
        <w:t xml:space="preserve"> at least supported method</w:t>
      </w:r>
      <w:r>
        <w:rPr>
          <w:b/>
          <w:bCs/>
        </w:rPr>
        <w:t>(</w:t>
      </w:r>
      <w:r w:rsidRPr="00012E29">
        <w:rPr>
          <w:b/>
          <w:bCs/>
        </w:rPr>
        <w:t>s</w:t>
      </w:r>
      <w:r>
        <w:rPr>
          <w:b/>
          <w:bCs/>
        </w:rPr>
        <w:t xml:space="preserve">). </w:t>
      </w:r>
      <w:r w:rsidRPr="00A52A0C">
        <w:rPr>
          <w:rStyle w:val="ui-provider"/>
          <w:b/>
          <w:bCs/>
        </w:rPr>
        <w:t xml:space="preserve">FFS </w:t>
      </w:r>
      <w:r>
        <w:rPr>
          <w:rStyle w:val="ui-provider"/>
          <w:b/>
          <w:bCs/>
        </w:rPr>
        <w:t xml:space="preserve">mandatory </w:t>
      </w:r>
      <w:r w:rsidR="00CA731A">
        <w:rPr>
          <w:rStyle w:val="ui-provider"/>
          <w:b/>
          <w:bCs/>
        </w:rPr>
        <w:t>and</w:t>
      </w:r>
      <w:r>
        <w:rPr>
          <w:rStyle w:val="ui-provider"/>
          <w:b/>
          <w:bCs/>
        </w:rPr>
        <w:t xml:space="preserve"> optional </w:t>
      </w:r>
      <w:r w:rsidRPr="00A52A0C">
        <w:rPr>
          <w:rStyle w:val="ui-provider"/>
          <w:b/>
          <w:bCs/>
        </w:rPr>
        <w:t xml:space="preserve">parameters associated with UE roles, including at least anchor </w:t>
      </w:r>
      <w:r w:rsidR="00BD5518">
        <w:rPr>
          <w:rStyle w:val="ui-provider"/>
          <w:b/>
          <w:bCs/>
        </w:rPr>
        <w:t xml:space="preserve">and server </w:t>
      </w:r>
      <w:r w:rsidRPr="00A52A0C">
        <w:rPr>
          <w:rStyle w:val="ui-provider"/>
          <w:b/>
          <w:bCs/>
        </w:rPr>
        <w:t>UE</w:t>
      </w:r>
      <w:r w:rsidR="00BD5518">
        <w:rPr>
          <w:rStyle w:val="ui-provider"/>
          <w:b/>
          <w:bCs/>
        </w:rPr>
        <w:t>s</w:t>
      </w:r>
      <w:r w:rsidRPr="00A52A0C">
        <w:rPr>
          <w:b/>
          <w:bCs/>
        </w:rPr>
        <w:t>.</w:t>
      </w:r>
    </w:p>
    <w:p w14:paraId="6B18C863" w14:textId="77777777" w:rsidR="00A52A0C" w:rsidRDefault="00A52A0C" w:rsidP="00012E29"/>
    <w:p w14:paraId="0368BAC1" w14:textId="77777777" w:rsidR="003A2D8D" w:rsidRDefault="00A51D53">
      <w:pPr>
        <w:pStyle w:val="Heading1"/>
      </w:pPr>
      <w:r>
        <w:tab/>
        <w:t>Conclusion</w:t>
      </w:r>
    </w:p>
    <w:p w14:paraId="509FB291" w14:textId="70744846" w:rsidR="005B2404" w:rsidRPr="00BE6A9D" w:rsidRDefault="005B2404" w:rsidP="005B2404">
      <w:pPr>
        <w:jc w:val="both"/>
        <w:rPr>
          <w:b/>
          <w:bCs/>
        </w:rPr>
      </w:pPr>
      <w:r w:rsidRPr="00BE6A9D">
        <w:rPr>
          <w:b/>
          <w:bCs/>
        </w:rPr>
        <w:t>Proposal 1: RAN2 confirms that discovery messages will</w:t>
      </w:r>
      <w:r>
        <w:rPr>
          <w:b/>
          <w:bCs/>
        </w:rPr>
        <w:t xml:space="preserve"> be used to</w:t>
      </w:r>
      <w:r w:rsidRPr="00BE6A9D">
        <w:rPr>
          <w:b/>
          <w:bCs/>
        </w:rPr>
        <w:t xml:space="preserve"> carry information for targeted discovery and selection of SL positioning UEs, including at least the indication of SA2-defined UE roles such as target UE, server UE, and located UE.</w:t>
      </w:r>
    </w:p>
    <w:p w14:paraId="67C7C22C" w14:textId="77777777" w:rsidR="00CD345C" w:rsidRPr="00012E29" w:rsidRDefault="00CD345C" w:rsidP="00CD345C">
      <w:pPr>
        <w:jc w:val="both"/>
        <w:rPr>
          <w:b/>
          <w:bCs/>
        </w:rPr>
      </w:pPr>
      <w:r w:rsidRPr="00012E29">
        <w:rPr>
          <w:b/>
          <w:bCs/>
        </w:rPr>
        <w:t xml:space="preserve">Proposal </w:t>
      </w:r>
      <w:r>
        <w:rPr>
          <w:b/>
          <w:bCs/>
        </w:rPr>
        <w:t>2</w:t>
      </w:r>
      <w:r w:rsidRPr="00012E29">
        <w:rPr>
          <w:b/>
          <w:bCs/>
        </w:rPr>
        <w:t xml:space="preserve">: RAN2 to agree that </w:t>
      </w:r>
      <w:r>
        <w:rPr>
          <w:b/>
          <w:bCs/>
        </w:rPr>
        <w:t xml:space="preserve">the </w:t>
      </w:r>
      <w:r w:rsidRPr="00012E29">
        <w:rPr>
          <w:b/>
          <w:bCs/>
        </w:rPr>
        <w:t>UE role</w:t>
      </w:r>
      <w:r>
        <w:rPr>
          <w:b/>
          <w:bCs/>
        </w:rPr>
        <w:t xml:space="preserve"> information is indicated first in </w:t>
      </w:r>
      <w:r w:rsidRPr="00012E29">
        <w:rPr>
          <w:b/>
          <w:bCs/>
        </w:rPr>
        <w:t>the discovery SLPP metafield</w:t>
      </w:r>
      <w:r>
        <w:rPr>
          <w:b/>
          <w:bCs/>
        </w:rPr>
        <w:t>,</w:t>
      </w:r>
      <w:r w:rsidRPr="00012E29">
        <w:rPr>
          <w:b/>
          <w:bCs/>
        </w:rPr>
        <w:t xml:space="preserve"> </w:t>
      </w:r>
      <w:r>
        <w:rPr>
          <w:b/>
          <w:bCs/>
        </w:rPr>
        <w:t xml:space="preserve">and any other </w:t>
      </w:r>
      <w:r w:rsidRPr="00012E29">
        <w:rPr>
          <w:b/>
          <w:bCs/>
        </w:rPr>
        <w:t xml:space="preserve">fields </w:t>
      </w:r>
      <w:r>
        <w:rPr>
          <w:b/>
          <w:bCs/>
        </w:rPr>
        <w:t xml:space="preserve">(if any) indicate parameter(s) essential to the indicated </w:t>
      </w:r>
      <w:r w:rsidRPr="00012E29">
        <w:rPr>
          <w:b/>
          <w:bCs/>
        </w:rPr>
        <w:t>UE role.</w:t>
      </w:r>
    </w:p>
    <w:p w14:paraId="75710B97" w14:textId="77777777" w:rsidR="00CD345C" w:rsidRPr="00012E29" w:rsidRDefault="00CD345C" w:rsidP="00CD345C">
      <w:pPr>
        <w:jc w:val="both"/>
        <w:rPr>
          <w:b/>
          <w:bCs/>
        </w:rPr>
      </w:pPr>
      <w:r w:rsidRPr="00012E29">
        <w:rPr>
          <w:b/>
          <w:bCs/>
        </w:rPr>
        <w:t xml:space="preserve">Proposal </w:t>
      </w:r>
      <w:r>
        <w:rPr>
          <w:b/>
          <w:bCs/>
        </w:rPr>
        <w:t>3</w:t>
      </w:r>
      <w:r w:rsidRPr="00012E29">
        <w:rPr>
          <w:b/>
          <w:bCs/>
        </w:rPr>
        <w:t xml:space="preserve">: RAN2 to agree that the discovery SLPP metafield contains mandatory fields </w:t>
      </w:r>
      <w:r>
        <w:rPr>
          <w:b/>
          <w:bCs/>
        </w:rPr>
        <w:t>for</w:t>
      </w:r>
      <w:r w:rsidRPr="00012E29">
        <w:rPr>
          <w:b/>
          <w:bCs/>
        </w:rPr>
        <w:t xml:space="preserve"> pre-defined content and optional fields for variable content</w:t>
      </w:r>
      <w:r>
        <w:rPr>
          <w:b/>
          <w:bCs/>
        </w:rPr>
        <w:t xml:space="preserve"> (if any)</w:t>
      </w:r>
      <w:r w:rsidRPr="00012E29">
        <w:rPr>
          <w:b/>
          <w:bCs/>
        </w:rPr>
        <w:t xml:space="preserve">. FFS </w:t>
      </w:r>
      <w:r>
        <w:rPr>
          <w:b/>
          <w:bCs/>
        </w:rPr>
        <w:t>details such as max. length limits</w:t>
      </w:r>
      <w:r w:rsidRPr="00012E29">
        <w:rPr>
          <w:b/>
          <w:bCs/>
        </w:rPr>
        <w:t>.</w:t>
      </w:r>
    </w:p>
    <w:p w14:paraId="0CD6987E" w14:textId="77777777" w:rsidR="00CD345C" w:rsidRPr="00012E29" w:rsidRDefault="00CD345C" w:rsidP="00CD345C">
      <w:pPr>
        <w:jc w:val="both"/>
        <w:rPr>
          <w:b/>
          <w:bCs/>
        </w:rPr>
      </w:pPr>
      <w:r w:rsidRPr="00012E29">
        <w:rPr>
          <w:b/>
          <w:bCs/>
        </w:rPr>
        <w:t xml:space="preserve">Proposal </w:t>
      </w:r>
      <w:r>
        <w:rPr>
          <w:b/>
          <w:bCs/>
        </w:rPr>
        <w:t>4</w:t>
      </w:r>
      <w:r w:rsidRPr="00012E29">
        <w:rPr>
          <w:b/>
          <w:bCs/>
        </w:rPr>
        <w:t>: Server UE indicate</w:t>
      </w:r>
      <w:r>
        <w:rPr>
          <w:b/>
          <w:bCs/>
        </w:rPr>
        <w:t>s</w:t>
      </w:r>
      <w:r w:rsidRPr="00012E29">
        <w:rPr>
          <w:b/>
          <w:bCs/>
        </w:rPr>
        <w:t xml:space="preserve"> at least supported method</w:t>
      </w:r>
      <w:r>
        <w:rPr>
          <w:b/>
          <w:bCs/>
        </w:rPr>
        <w:t>(</w:t>
      </w:r>
      <w:r w:rsidRPr="00012E29">
        <w:rPr>
          <w:b/>
          <w:bCs/>
        </w:rPr>
        <w:t>s</w:t>
      </w:r>
      <w:r>
        <w:rPr>
          <w:b/>
          <w:bCs/>
        </w:rPr>
        <w:t xml:space="preserve">). </w:t>
      </w:r>
      <w:r w:rsidRPr="00A52A0C">
        <w:rPr>
          <w:rStyle w:val="ui-provider"/>
          <w:b/>
          <w:bCs/>
        </w:rPr>
        <w:t xml:space="preserve">FFS </w:t>
      </w:r>
      <w:r>
        <w:rPr>
          <w:rStyle w:val="ui-provider"/>
          <w:b/>
          <w:bCs/>
        </w:rPr>
        <w:t xml:space="preserve">mandatory and optional </w:t>
      </w:r>
      <w:r w:rsidRPr="00A52A0C">
        <w:rPr>
          <w:rStyle w:val="ui-provider"/>
          <w:b/>
          <w:bCs/>
        </w:rPr>
        <w:t xml:space="preserve">parameters associated with UE roles, including at least anchor </w:t>
      </w:r>
      <w:r>
        <w:rPr>
          <w:rStyle w:val="ui-provider"/>
          <w:b/>
          <w:bCs/>
        </w:rPr>
        <w:t xml:space="preserve">and server </w:t>
      </w:r>
      <w:r w:rsidRPr="00A52A0C">
        <w:rPr>
          <w:rStyle w:val="ui-provider"/>
          <w:b/>
          <w:bCs/>
        </w:rPr>
        <w:t>UE</w:t>
      </w:r>
      <w:r>
        <w:rPr>
          <w:rStyle w:val="ui-provider"/>
          <w:b/>
          <w:bCs/>
        </w:rPr>
        <w:t>s</w:t>
      </w:r>
      <w:r w:rsidRPr="00A52A0C">
        <w:rPr>
          <w:b/>
          <w:bCs/>
        </w:rPr>
        <w:t>.</w:t>
      </w:r>
    </w:p>
    <w:p w14:paraId="0368BAC2" w14:textId="644310B2" w:rsidR="003A2D8D" w:rsidRDefault="003A2D8D" w:rsidP="00E523F6"/>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DFBAD" w14:textId="77777777" w:rsidR="000F6F75" w:rsidRDefault="000F6F75">
      <w:pPr>
        <w:spacing w:after="0"/>
      </w:pPr>
      <w:r>
        <w:separator/>
      </w:r>
    </w:p>
  </w:endnote>
  <w:endnote w:type="continuationSeparator" w:id="0">
    <w:p w14:paraId="1C05DBC8" w14:textId="77777777" w:rsidR="000F6F75" w:rsidRDefault="000F6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54341" w14:textId="77777777" w:rsidR="000F6F75" w:rsidRDefault="000F6F75">
      <w:pPr>
        <w:spacing w:after="0"/>
      </w:pPr>
      <w:r>
        <w:separator/>
      </w:r>
    </w:p>
  </w:footnote>
  <w:footnote w:type="continuationSeparator" w:id="0">
    <w:p w14:paraId="304657DB" w14:textId="77777777" w:rsidR="000F6F75" w:rsidRDefault="000F6F7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31184A"/>
    <w:multiLevelType w:val="hybridMultilevel"/>
    <w:tmpl w:val="E73EBC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6990501"/>
    <w:multiLevelType w:val="hybridMultilevel"/>
    <w:tmpl w:val="5C36EE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98916A3"/>
    <w:multiLevelType w:val="hybridMultilevel"/>
    <w:tmpl w:val="63A062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3"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204298021">
    <w:abstractNumId w:val="7"/>
  </w:num>
  <w:num w:numId="2" w16cid:durableId="2019388636">
    <w:abstractNumId w:val="9"/>
  </w:num>
  <w:num w:numId="3" w16cid:durableId="1237277895">
    <w:abstractNumId w:val="14"/>
  </w:num>
  <w:num w:numId="4" w16cid:durableId="1835216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4518361">
    <w:abstractNumId w:val="12"/>
  </w:num>
  <w:num w:numId="6" w16cid:durableId="1581793872">
    <w:abstractNumId w:val="3"/>
  </w:num>
  <w:num w:numId="7" w16cid:durableId="1962489991">
    <w:abstractNumId w:val="11"/>
  </w:num>
  <w:num w:numId="8" w16cid:durableId="889463612">
    <w:abstractNumId w:val="2"/>
  </w:num>
  <w:num w:numId="9" w16cid:durableId="1509825527">
    <w:abstractNumId w:val="5"/>
  </w:num>
  <w:num w:numId="10" w16cid:durableId="1443108845">
    <w:abstractNumId w:val="1"/>
  </w:num>
  <w:num w:numId="11" w16cid:durableId="1430927388">
    <w:abstractNumId w:val="13"/>
  </w:num>
  <w:num w:numId="12" w16cid:durableId="1011446610">
    <w:abstractNumId w:val="8"/>
  </w:num>
  <w:num w:numId="13" w16cid:durableId="1297102632">
    <w:abstractNumId w:val="6"/>
  </w:num>
  <w:num w:numId="14" w16cid:durableId="362678901">
    <w:abstractNumId w:val="10"/>
  </w:num>
  <w:num w:numId="15" w16cid:durableId="18571604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2E29"/>
    <w:rsid w:val="00016557"/>
    <w:rsid w:val="00023C40"/>
    <w:rsid w:val="00025585"/>
    <w:rsid w:val="000321CA"/>
    <w:rsid w:val="00033397"/>
    <w:rsid w:val="000340D4"/>
    <w:rsid w:val="00040095"/>
    <w:rsid w:val="000410F2"/>
    <w:rsid w:val="00043DF8"/>
    <w:rsid w:val="00054C06"/>
    <w:rsid w:val="000722C1"/>
    <w:rsid w:val="00073C9C"/>
    <w:rsid w:val="00080512"/>
    <w:rsid w:val="00083ECC"/>
    <w:rsid w:val="00090468"/>
    <w:rsid w:val="00094568"/>
    <w:rsid w:val="000B56AD"/>
    <w:rsid w:val="000B7BCF"/>
    <w:rsid w:val="000C459F"/>
    <w:rsid w:val="000C522B"/>
    <w:rsid w:val="000D01B1"/>
    <w:rsid w:val="000D0830"/>
    <w:rsid w:val="000D0D6A"/>
    <w:rsid w:val="000D58AB"/>
    <w:rsid w:val="000E1692"/>
    <w:rsid w:val="000F6F75"/>
    <w:rsid w:val="00111FA1"/>
    <w:rsid w:val="00112F1A"/>
    <w:rsid w:val="00130326"/>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E0769"/>
    <w:rsid w:val="001E458D"/>
    <w:rsid w:val="001F168B"/>
    <w:rsid w:val="001F304D"/>
    <w:rsid w:val="001F7831"/>
    <w:rsid w:val="00203237"/>
    <w:rsid w:val="00204045"/>
    <w:rsid w:val="0020712B"/>
    <w:rsid w:val="00213A5A"/>
    <w:rsid w:val="00223737"/>
    <w:rsid w:val="0022606D"/>
    <w:rsid w:val="00227D79"/>
    <w:rsid w:val="00231728"/>
    <w:rsid w:val="00233553"/>
    <w:rsid w:val="00233EA1"/>
    <w:rsid w:val="0024050A"/>
    <w:rsid w:val="002444D2"/>
    <w:rsid w:val="00244A05"/>
    <w:rsid w:val="00250404"/>
    <w:rsid w:val="00250DF0"/>
    <w:rsid w:val="00252822"/>
    <w:rsid w:val="002610D8"/>
    <w:rsid w:val="0026587B"/>
    <w:rsid w:val="002719E9"/>
    <w:rsid w:val="002747EC"/>
    <w:rsid w:val="002801C2"/>
    <w:rsid w:val="002855BF"/>
    <w:rsid w:val="002863F1"/>
    <w:rsid w:val="00291DB9"/>
    <w:rsid w:val="00297CDB"/>
    <w:rsid w:val="002B5656"/>
    <w:rsid w:val="002C3732"/>
    <w:rsid w:val="002C5481"/>
    <w:rsid w:val="002D0484"/>
    <w:rsid w:val="002D4E40"/>
    <w:rsid w:val="002F0D22"/>
    <w:rsid w:val="002F4782"/>
    <w:rsid w:val="00300458"/>
    <w:rsid w:val="00305EEC"/>
    <w:rsid w:val="00306921"/>
    <w:rsid w:val="003071C7"/>
    <w:rsid w:val="00311B17"/>
    <w:rsid w:val="003172DC"/>
    <w:rsid w:val="00320398"/>
    <w:rsid w:val="00325AE3"/>
    <w:rsid w:val="00326069"/>
    <w:rsid w:val="00342E20"/>
    <w:rsid w:val="0035462D"/>
    <w:rsid w:val="00355CF9"/>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0E5B"/>
    <w:rsid w:val="0047239C"/>
    <w:rsid w:val="00476C61"/>
    <w:rsid w:val="00477455"/>
    <w:rsid w:val="0048102A"/>
    <w:rsid w:val="0049053F"/>
    <w:rsid w:val="004A1F7B"/>
    <w:rsid w:val="004A52B9"/>
    <w:rsid w:val="004B68BB"/>
    <w:rsid w:val="004C44D2"/>
    <w:rsid w:val="004C52B8"/>
    <w:rsid w:val="004C70BC"/>
    <w:rsid w:val="004D3578"/>
    <w:rsid w:val="004D380D"/>
    <w:rsid w:val="004D6CC7"/>
    <w:rsid w:val="004E213A"/>
    <w:rsid w:val="004F2579"/>
    <w:rsid w:val="004F5216"/>
    <w:rsid w:val="004F69EC"/>
    <w:rsid w:val="0050242B"/>
    <w:rsid w:val="00502B29"/>
    <w:rsid w:val="00503171"/>
    <w:rsid w:val="00506C28"/>
    <w:rsid w:val="005079AD"/>
    <w:rsid w:val="005114EF"/>
    <w:rsid w:val="00513A52"/>
    <w:rsid w:val="00524CBD"/>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2404"/>
    <w:rsid w:val="005B3344"/>
    <w:rsid w:val="005C0EEF"/>
    <w:rsid w:val="005C4288"/>
    <w:rsid w:val="005C70D1"/>
    <w:rsid w:val="005F76A3"/>
    <w:rsid w:val="00603053"/>
    <w:rsid w:val="00604EF5"/>
    <w:rsid w:val="00605A3C"/>
    <w:rsid w:val="0060729F"/>
    <w:rsid w:val="00611566"/>
    <w:rsid w:val="0061593E"/>
    <w:rsid w:val="006167DD"/>
    <w:rsid w:val="00622BA0"/>
    <w:rsid w:val="00623861"/>
    <w:rsid w:val="00627A66"/>
    <w:rsid w:val="006431EC"/>
    <w:rsid w:val="00644F8F"/>
    <w:rsid w:val="00646D99"/>
    <w:rsid w:val="00656910"/>
    <w:rsid w:val="00656BBF"/>
    <w:rsid w:val="006574C0"/>
    <w:rsid w:val="006657F3"/>
    <w:rsid w:val="00667E7B"/>
    <w:rsid w:val="00675A4D"/>
    <w:rsid w:val="00677E96"/>
    <w:rsid w:val="00683F9B"/>
    <w:rsid w:val="0069216B"/>
    <w:rsid w:val="00696821"/>
    <w:rsid w:val="006A2912"/>
    <w:rsid w:val="006B61F2"/>
    <w:rsid w:val="006C23B0"/>
    <w:rsid w:val="006C285F"/>
    <w:rsid w:val="006C66D8"/>
    <w:rsid w:val="006D1E24"/>
    <w:rsid w:val="006D35DE"/>
    <w:rsid w:val="006D4120"/>
    <w:rsid w:val="006D6E50"/>
    <w:rsid w:val="006E0979"/>
    <w:rsid w:val="006E1417"/>
    <w:rsid w:val="006E2423"/>
    <w:rsid w:val="006E24EC"/>
    <w:rsid w:val="006E7A03"/>
    <w:rsid w:val="006F14ED"/>
    <w:rsid w:val="006F2C80"/>
    <w:rsid w:val="006F4E28"/>
    <w:rsid w:val="006F6A2C"/>
    <w:rsid w:val="0070637D"/>
    <w:rsid w:val="007069DC"/>
    <w:rsid w:val="00710201"/>
    <w:rsid w:val="00713195"/>
    <w:rsid w:val="0072073A"/>
    <w:rsid w:val="00730CE9"/>
    <w:rsid w:val="00734222"/>
    <w:rsid w:val="007342B5"/>
    <w:rsid w:val="00734A5B"/>
    <w:rsid w:val="00744E76"/>
    <w:rsid w:val="00754922"/>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A27"/>
    <w:rsid w:val="00813E6E"/>
    <w:rsid w:val="008145C1"/>
    <w:rsid w:val="008206F9"/>
    <w:rsid w:val="00823E6D"/>
    <w:rsid w:val="00840211"/>
    <w:rsid w:val="00840DE0"/>
    <w:rsid w:val="0085731B"/>
    <w:rsid w:val="00857C18"/>
    <w:rsid w:val="0086354A"/>
    <w:rsid w:val="00872026"/>
    <w:rsid w:val="008753EF"/>
    <w:rsid w:val="008761FE"/>
    <w:rsid w:val="008768CA"/>
    <w:rsid w:val="00877EF9"/>
    <w:rsid w:val="00880559"/>
    <w:rsid w:val="00882E3A"/>
    <w:rsid w:val="00883E3A"/>
    <w:rsid w:val="008A44CF"/>
    <w:rsid w:val="008B0523"/>
    <w:rsid w:val="008B3D03"/>
    <w:rsid w:val="008B5306"/>
    <w:rsid w:val="008C188F"/>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01C3"/>
    <w:rsid w:val="0096133D"/>
    <w:rsid w:val="00961B32"/>
    <w:rsid w:val="00962509"/>
    <w:rsid w:val="00970DB3"/>
    <w:rsid w:val="00974BB0"/>
    <w:rsid w:val="00975BCD"/>
    <w:rsid w:val="00982DCE"/>
    <w:rsid w:val="00984BDD"/>
    <w:rsid w:val="00985948"/>
    <w:rsid w:val="00986EE5"/>
    <w:rsid w:val="009928A9"/>
    <w:rsid w:val="00995AFB"/>
    <w:rsid w:val="009A0AF3"/>
    <w:rsid w:val="009A630C"/>
    <w:rsid w:val="009A6804"/>
    <w:rsid w:val="009B07CD"/>
    <w:rsid w:val="009B5265"/>
    <w:rsid w:val="009C19E9"/>
    <w:rsid w:val="009C6FF9"/>
    <w:rsid w:val="009D74A6"/>
    <w:rsid w:val="009E0E87"/>
    <w:rsid w:val="009E7935"/>
    <w:rsid w:val="009F2E1C"/>
    <w:rsid w:val="00A027E3"/>
    <w:rsid w:val="00A10F02"/>
    <w:rsid w:val="00A204CA"/>
    <w:rsid w:val="00A209D6"/>
    <w:rsid w:val="00A22738"/>
    <w:rsid w:val="00A2487B"/>
    <w:rsid w:val="00A27EB1"/>
    <w:rsid w:val="00A32B7F"/>
    <w:rsid w:val="00A353B4"/>
    <w:rsid w:val="00A35FD8"/>
    <w:rsid w:val="00A4048A"/>
    <w:rsid w:val="00A42570"/>
    <w:rsid w:val="00A51D53"/>
    <w:rsid w:val="00A52A0C"/>
    <w:rsid w:val="00A536E7"/>
    <w:rsid w:val="00A536F4"/>
    <w:rsid w:val="00A53724"/>
    <w:rsid w:val="00A54B2B"/>
    <w:rsid w:val="00A702F0"/>
    <w:rsid w:val="00A77664"/>
    <w:rsid w:val="00A81219"/>
    <w:rsid w:val="00A82346"/>
    <w:rsid w:val="00A84FA8"/>
    <w:rsid w:val="00A93D6A"/>
    <w:rsid w:val="00A9671C"/>
    <w:rsid w:val="00AA1553"/>
    <w:rsid w:val="00AA2035"/>
    <w:rsid w:val="00AB35C7"/>
    <w:rsid w:val="00AB77C3"/>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418B"/>
    <w:rsid w:val="00B75E70"/>
    <w:rsid w:val="00B8403B"/>
    <w:rsid w:val="00B84A8A"/>
    <w:rsid w:val="00B84DB2"/>
    <w:rsid w:val="00BB1255"/>
    <w:rsid w:val="00BC1A92"/>
    <w:rsid w:val="00BC31FC"/>
    <w:rsid w:val="00BC3555"/>
    <w:rsid w:val="00BD4B9C"/>
    <w:rsid w:val="00BD5518"/>
    <w:rsid w:val="00BD7755"/>
    <w:rsid w:val="00BE45E1"/>
    <w:rsid w:val="00BE6A9D"/>
    <w:rsid w:val="00BF49B3"/>
    <w:rsid w:val="00C0164D"/>
    <w:rsid w:val="00C04FFD"/>
    <w:rsid w:val="00C12B51"/>
    <w:rsid w:val="00C171EC"/>
    <w:rsid w:val="00C24650"/>
    <w:rsid w:val="00C25465"/>
    <w:rsid w:val="00C325E6"/>
    <w:rsid w:val="00C33079"/>
    <w:rsid w:val="00C55A12"/>
    <w:rsid w:val="00C640BF"/>
    <w:rsid w:val="00C64294"/>
    <w:rsid w:val="00C6553E"/>
    <w:rsid w:val="00C66104"/>
    <w:rsid w:val="00C72200"/>
    <w:rsid w:val="00C75AE4"/>
    <w:rsid w:val="00C83A13"/>
    <w:rsid w:val="00C9068C"/>
    <w:rsid w:val="00C92967"/>
    <w:rsid w:val="00CA3D0C"/>
    <w:rsid w:val="00CA654B"/>
    <w:rsid w:val="00CA731A"/>
    <w:rsid w:val="00CB132B"/>
    <w:rsid w:val="00CB49E2"/>
    <w:rsid w:val="00CB72B8"/>
    <w:rsid w:val="00CD1E82"/>
    <w:rsid w:val="00CD345C"/>
    <w:rsid w:val="00CD4229"/>
    <w:rsid w:val="00CD4789"/>
    <w:rsid w:val="00CD4C7B"/>
    <w:rsid w:val="00CD58FE"/>
    <w:rsid w:val="00CE6CDC"/>
    <w:rsid w:val="00CF630F"/>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0C98"/>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2487D"/>
    <w:rsid w:val="00E3305C"/>
    <w:rsid w:val="00E36D93"/>
    <w:rsid w:val="00E434B9"/>
    <w:rsid w:val="00E46C08"/>
    <w:rsid w:val="00E471CF"/>
    <w:rsid w:val="00E523F6"/>
    <w:rsid w:val="00E56488"/>
    <w:rsid w:val="00E5766B"/>
    <w:rsid w:val="00E62835"/>
    <w:rsid w:val="00E655F5"/>
    <w:rsid w:val="00E723DC"/>
    <w:rsid w:val="00E73412"/>
    <w:rsid w:val="00E77645"/>
    <w:rsid w:val="00E83697"/>
    <w:rsid w:val="00E86664"/>
    <w:rsid w:val="00EA350D"/>
    <w:rsid w:val="00EA66C9"/>
    <w:rsid w:val="00EB26BE"/>
    <w:rsid w:val="00EC4A25"/>
    <w:rsid w:val="00ED2DCF"/>
    <w:rsid w:val="00EE17C2"/>
    <w:rsid w:val="00EF2795"/>
    <w:rsid w:val="00EF612C"/>
    <w:rsid w:val="00F025A2"/>
    <w:rsid w:val="00F02C91"/>
    <w:rsid w:val="00F036E9"/>
    <w:rsid w:val="00F07388"/>
    <w:rsid w:val="00F117DA"/>
    <w:rsid w:val="00F161D4"/>
    <w:rsid w:val="00F2026E"/>
    <w:rsid w:val="00F2210A"/>
    <w:rsid w:val="00F35169"/>
    <w:rsid w:val="00F37743"/>
    <w:rsid w:val="00F41798"/>
    <w:rsid w:val="00F506CD"/>
    <w:rsid w:val="00F51CAF"/>
    <w:rsid w:val="00F53AC7"/>
    <w:rsid w:val="00F54A3D"/>
    <w:rsid w:val="00F54CB0"/>
    <w:rsid w:val="00F55FFE"/>
    <w:rsid w:val="00F579CD"/>
    <w:rsid w:val="00F653B8"/>
    <w:rsid w:val="00F6615A"/>
    <w:rsid w:val="00F66ADF"/>
    <w:rsid w:val="00F71B89"/>
    <w:rsid w:val="00F7353C"/>
    <w:rsid w:val="00F744CC"/>
    <w:rsid w:val="00F76F8F"/>
    <w:rsid w:val="00F941DF"/>
    <w:rsid w:val="00F9487C"/>
    <w:rsid w:val="00FA017D"/>
    <w:rsid w:val="00FA1266"/>
    <w:rsid w:val="00FA1816"/>
    <w:rsid w:val="00FB36FA"/>
    <w:rsid w:val="00FB7367"/>
    <w:rsid w:val="00FC1192"/>
    <w:rsid w:val="00FD57DB"/>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8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985948"/>
    <w:rPr>
      <w:color w:val="605E5C"/>
      <w:shd w:val="clear" w:color="auto" w:fill="E1DFDD"/>
    </w:rPr>
  </w:style>
  <w:style w:type="character" w:customStyle="1" w:styleId="NOChar">
    <w:name w:val="NO Char"/>
    <w:link w:val="NO"/>
    <w:rsid w:val="00297C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3" Type="http://schemas.openxmlformats.org/officeDocument/2006/relationships/settings" Target="settings.xml"/><Relationship Id="rId7" Type="http://schemas.openxmlformats.org/officeDocument/2006/relationships/hyperlink" Target="mailto:birendra.ghimire@iis.fraunhofer.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rob.j.davies@philips.com" TargetMode="External"/><Relationship Id="rId4" Type="http://schemas.openxmlformats.org/officeDocument/2006/relationships/webSettings" Target="webSettings.xml"/><Relationship Id="rId9" Type="http://schemas.openxmlformats.org/officeDocument/2006/relationships/hyperlink" Target="mailto:Ritesh.shreevastav@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888</Words>
  <Characters>30796</Characters>
  <Application>Microsoft Office Word</Application>
  <DocSecurity>0</DocSecurity>
  <Lines>256</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21T13:20:00Z</dcterms:created>
  <dcterms:modified xsi:type="dcterms:W3CDTF">2023-04-24T06:55:00Z</dcterms:modified>
</cp:coreProperties>
</file>